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35009A" w14:paraId="6A86F469" w14:textId="77777777" w:rsidTr="008E0486">
        <w:tc>
          <w:tcPr>
            <w:tcW w:w="14390" w:type="dxa"/>
            <w:shd w:val="clear" w:color="auto" w:fill="D9D9D9" w:themeFill="background1" w:themeFillShade="D9"/>
          </w:tcPr>
          <w:p w14:paraId="4AA657E6" w14:textId="3528E1BA" w:rsidR="0035009A" w:rsidRPr="0035009A" w:rsidRDefault="0035009A" w:rsidP="008E0486">
            <w:pPr>
              <w:pStyle w:val="Header"/>
              <w:tabs>
                <w:tab w:val="left" w:pos="6840"/>
                <w:tab w:val="left" w:pos="7920"/>
                <w:tab w:val="left" w:pos="8640"/>
              </w:tabs>
              <w:spacing w:after="80"/>
              <w:jc w:val="center"/>
              <w:rPr>
                <w:rFonts w:ascii="Cambria" w:hAnsi="Cambria"/>
                <w:b/>
              </w:rPr>
            </w:pPr>
            <w:r w:rsidRPr="0035009A">
              <w:rPr>
                <w:rFonts w:ascii="Cambria" w:hAnsi="Cambria"/>
                <w:b/>
                <w:sz w:val="22"/>
              </w:rPr>
              <w:t>DELEGATION OF AUTHORITY LOG</w:t>
            </w:r>
          </w:p>
        </w:tc>
      </w:tr>
    </w:tbl>
    <w:p w14:paraId="4EA43C63" w14:textId="77777777" w:rsidR="008E0486" w:rsidRDefault="008E0486" w:rsidP="00F5177E">
      <w:pPr>
        <w:pStyle w:val="Header"/>
        <w:tabs>
          <w:tab w:val="left" w:pos="6840"/>
          <w:tab w:val="left" w:pos="7920"/>
          <w:tab w:val="left" w:pos="8640"/>
        </w:tabs>
        <w:spacing w:after="80"/>
        <w:rPr>
          <w:rFonts w:ascii="Cambria" w:hAnsi="Cambria"/>
          <w:sz w:val="22"/>
          <w:szCs w:val="22"/>
        </w:rPr>
      </w:pPr>
    </w:p>
    <w:p w14:paraId="541F1B97" w14:textId="3CBDDC5B" w:rsidR="008E0486" w:rsidRDefault="008E0486" w:rsidP="00F5177E">
      <w:pPr>
        <w:pStyle w:val="Header"/>
        <w:tabs>
          <w:tab w:val="left" w:pos="6840"/>
          <w:tab w:val="left" w:pos="7920"/>
          <w:tab w:val="left" w:pos="8640"/>
        </w:tabs>
        <w:spacing w:after="80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Protocol Name: __________________________</w:t>
      </w:r>
      <w:r w:rsidR="00D43115">
        <w:rPr>
          <w:rFonts w:ascii="Cambria" w:hAnsi="Cambria"/>
          <w:sz w:val="22"/>
          <w:szCs w:val="22"/>
        </w:rPr>
        <w:t>_______________</w:t>
      </w:r>
      <w:r w:rsidR="00D43115">
        <w:rPr>
          <w:rFonts w:ascii="Cambria" w:hAnsi="Cambria"/>
          <w:sz w:val="22"/>
          <w:szCs w:val="22"/>
        </w:rPr>
        <w:tab/>
      </w:r>
      <w:r>
        <w:rPr>
          <w:rFonts w:ascii="Cambria" w:hAnsi="Cambria"/>
          <w:sz w:val="22"/>
          <w:szCs w:val="22"/>
        </w:rPr>
        <w:t>Principal Investigator</w:t>
      </w:r>
      <w:r w:rsidR="00242ADD">
        <w:rPr>
          <w:rFonts w:ascii="Cambria" w:hAnsi="Cambria"/>
          <w:sz w:val="22"/>
          <w:szCs w:val="22"/>
        </w:rPr>
        <w:t>: _</w:t>
      </w:r>
      <w:r>
        <w:rPr>
          <w:rFonts w:ascii="Cambria" w:hAnsi="Cambria"/>
          <w:sz w:val="22"/>
          <w:szCs w:val="22"/>
        </w:rPr>
        <w:t>_____________________________________________</w:t>
      </w:r>
      <w:r w:rsidR="00D43115">
        <w:rPr>
          <w:rFonts w:ascii="Cambria" w:hAnsi="Cambria"/>
          <w:sz w:val="22"/>
          <w:szCs w:val="22"/>
        </w:rPr>
        <w:t>___________</w:t>
      </w:r>
      <w:r>
        <w:rPr>
          <w:rFonts w:ascii="Cambria" w:hAnsi="Cambria"/>
          <w:sz w:val="22"/>
          <w:szCs w:val="22"/>
        </w:rPr>
        <w:t>_______</w:t>
      </w:r>
    </w:p>
    <w:p w14:paraId="0B2A73DB" w14:textId="768820D6" w:rsidR="003D3622" w:rsidRDefault="00956115" w:rsidP="00ED0136">
      <w:pPr>
        <w:pStyle w:val="Header"/>
        <w:tabs>
          <w:tab w:val="left" w:pos="5908"/>
          <w:tab w:val="left" w:pos="6840"/>
          <w:tab w:val="left" w:pos="7920"/>
          <w:tab w:val="left" w:pos="8640"/>
        </w:tabs>
        <w:spacing w:after="80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IRB</w:t>
      </w:r>
      <w:r w:rsidR="003D3622">
        <w:rPr>
          <w:rFonts w:ascii="Cambria" w:hAnsi="Cambria"/>
          <w:sz w:val="22"/>
          <w:szCs w:val="22"/>
        </w:rPr>
        <w:t xml:space="preserve"> Number</w:t>
      </w:r>
      <w:r w:rsidR="0089190D">
        <w:rPr>
          <w:rFonts w:ascii="Cambria" w:hAnsi="Cambria"/>
          <w:sz w:val="22"/>
          <w:szCs w:val="22"/>
        </w:rPr>
        <w:t>: _</w:t>
      </w:r>
      <w:r w:rsidR="003D3622">
        <w:rPr>
          <w:rFonts w:ascii="Cambria" w:hAnsi="Cambria"/>
          <w:sz w:val="22"/>
          <w:szCs w:val="22"/>
        </w:rPr>
        <w:t>_______________________</w:t>
      </w:r>
      <w:r w:rsidR="00D43115">
        <w:rPr>
          <w:rFonts w:ascii="Cambria" w:hAnsi="Cambria"/>
          <w:sz w:val="22"/>
          <w:szCs w:val="22"/>
        </w:rPr>
        <w:t>_____</w:t>
      </w:r>
      <w:r w:rsidR="003D3622">
        <w:rPr>
          <w:rFonts w:ascii="Cambria" w:hAnsi="Cambria"/>
          <w:sz w:val="22"/>
          <w:szCs w:val="22"/>
        </w:rPr>
        <w:t>_________</w:t>
      </w:r>
      <w:r w:rsidR="003D3622">
        <w:rPr>
          <w:rFonts w:ascii="Cambria" w:hAnsi="Cambria"/>
          <w:sz w:val="22"/>
          <w:szCs w:val="22"/>
        </w:rPr>
        <w:tab/>
      </w:r>
      <w:r w:rsidR="00ED0136">
        <w:rPr>
          <w:rFonts w:ascii="Cambria" w:hAnsi="Cambria"/>
          <w:sz w:val="22"/>
          <w:szCs w:val="22"/>
        </w:rPr>
        <w:tab/>
      </w:r>
      <w:r w:rsidR="00D43115" w:rsidRPr="00D43115">
        <w:rPr>
          <w:rFonts w:ascii="Cambria" w:hAnsi="Cambria"/>
          <w:sz w:val="22"/>
          <w:szCs w:val="22"/>
        </w:rPr>
        <w:t>Sponsor (if applicable):  ______</w:t>
      </w:r>
      <w:r w:rsidR="00D43115">
        <w:rPr>
          <w:rFonts w:ascii="Cambria" w:hAnsi="Cambria"/>
          <w:sz w:val="22"/>
          <w:szCs w:val="22"/>
        </w:rPr>
        <w:t>_____</w:t>
      </w:r>
      <w:r w:rsidR="00D43115" w:rsidRPr="00D43115">
        <w:rPr>
          <w:rFonts w:ascii="Cambria" w:hAnsi="Cambria"/>
          <w:sz w:val="22"/>
          <w:szCs w:val="22"/>
        </w:rPr>
        <w:t>______________</w:t>
      </w:r>
      <w:r w:rsidR="00B11CC6" w:rsidRPr="00D43115">
        <w:rPr>
          <w:rFonts w:ascii="Cambria" w:hAnsi="Cambria"/>
          <w:sz w:val="22"/>
          <w:szCs w:val="22"/>
        </w:rPr>
        <w:t>_ Site</w:t>
      </w:r>
      <w:r w:rsidR="00D43115">
        <w:rPr>
          <w:rFonts w:ascii="Cambria" w:hAnsi="Cambria"/>
          <w:sz w:val="22"/>
          <w:szCs w:val="22"/>
        </w:rPr>
        <w:t>: ____________________</w:t>
      </w:r>
    </w:p>
    <w:p w14:paraId="321379BD" w14:textId="35294435" w:rsidR="00F5177E" w:rsidRPr="008E0486" w:rsidRDefault="00F5177E" w:rsidP="00F5177E">
      <w:pPr>
        <w:pStyle w:val="Header"/>
        <w:tabs>
          <w:tab w:val="left" w:pos="6840"/>
          <w:tab w:val="left" w:pos="7920"/>
          <w:tab w:val="left" w:pos="8640"/>
        </w:tabs>
        <w:spacing w:after="80"/>
        <w:rPr>
          <w:rFonts w:ascii="Cambria" w:hAnsi="Cambria"/>
          <w:sz w:val="18"/>
          <w:szCs w:val="22"/>
        </w:rPr>
      </w:pPr>
    </w:p>
    <w:tbl>
      <w:tblPr>
        <w:tblW w:w="506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58"/>
        <w:gridCol w:w="518"/>
        <w:gridCol w:w="521"/>
        <w:gridCol w:w="524"/>
        <w:gridCol w:w="525"/>
        <w:gridCol w:w="522"/>
        <w:gridCol w:w="522"/>
        <w:gridCol w:w="522"/>
        <w:gridCol w:w="522"/>
        <w:gridCol w:w="522"/>
        <w:gridCol w:w="522"/>
        <w:gridCol w:w="522"/>
        <w:gridCol w:w="522"/>
        <w:gridCol w:w="522"/>
        <w:gridCol w:w="563"/>
        <w:gridCol w:w="577"/>
        <w:gridCol w:w="577"/>
        <w:gridCol w:w="1315"/>
        <w:gridCol w:w="1798"/>
      </w:tblGrid>
      <w:tr w:rsidR="0036785F" w:rsidRPr="00F5177E" w14:paraId="4457C434" w14:textId="77777777" w:rsidTr="00ED21CC">
        <w:trPr>
          <w:cantSplit/>
          <w:trHeight w:val="1871"/>
          <w:jc w:val="center"/>
        </w:trPr>
        <w:tc>
          <w:tcPr>
            <w:tcW w:w="1015" w:type="pct"/>
            <w:shd w:val="clear" w:color="auto" w:fill="auto"/>
            <w:vAlign w:val="bottom"/>
          </w:tcPr>
          <w:p w14:paraId="30320FAB" w14:textId="77777777" w:rsidR="0036785F" w:rsidRPr="00645C4B" w:rsidRDefault="0036785F" w:rsidP="00F5177E">
            <w:pPr>
              <w:spacing w:after="0" w:line="240" w:lineRule="atLeast"/>
              <w:jc w:val="center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Please Print</w:t>
            </w:r>
          </w:p>
        </w:tc>
        <w:tc>
          <w:tcPr>
            <w:tcW w:w="178" w:type="pct"/>
            <w:shd w:val="clear" w:color="auto" w:fill="auto"/>
            <w:textDirection w:val="btLr"/>
            <w:vAlign w:val="center"/>
          </w:tcPr>
          <w:p w14:paraId="0B8FDBF4" w14:textId="77777777" w:rsidR="0036785F" w:rsidRPr="00645C4B" w:rsidRDefault="0036785F" w:rsidP="00B05B39">
            <w:pPr>
              <w:spacing w:after="0" w:line="240" w:lineRule="auto"/>
              <w:ind w:left="29"/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t>Obtain Informed Consent</w:t>
            </w:r>
          </w:p>
        </w:tc>
        <w:tc>
          <w:tcPr>
            <w:tcW w:w="179" w:type="pct"/>
            <w:shd w:val="clear" w:color="auto" w:fill="auto"/>
            <w:textDirection w:val="btLr"/>
            <w:vAlign w:val="center"/>
          </w:tcPr>
          <w:p w14:paraId="28F5E866" w14:textId="77777777" w:rsidR="0036785F" w:rsidRPr="00645C4B" w:rsidRDefault="0036785F" w:rsidP="00B05B39">
            <w:pPr>
              <w:spacing w:after="0" w:line="240" w:lineRule="auto"/>
              <w:ind w:left="29"/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t>Source Document</w:t>
            </w: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br/>
              <w:t>Completion</w:t>
            </w:r>
          </w:p>
        </w:tc>
        <w:tc>
          <w:tcPr>
            <w:tcW w:w="180" w:type="pct"/>
            <w:shd w:val="clear" w:color="auto" w:fill="auto"/>
            <w:textDirection w:val="btLr"/>
            <w:vAlign w:val="center"/>
          </w:tcPr>
          <w:p w14:paraId="7CE152D7" w14:textId="77777777" w:rsidR="0036785F" w:rsidRPr="00645C4B" w:rsidRDefault="0036785F" w:rsidP="00B05B39">
            <w:pPr>
              <w:spacing w:after="0" w:line="240" w:lineRule="auto"/>
              <w:ind w:left="29"/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t>Case Report Form (CRF)</w:t>
            </w: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br/>
              <w:t>Completion</w:t>
            </w:r>
          </w:p>
        </w:tc>
        <w:tc>
          <w:tcPr>
            <w:tcW w:w="180" w:type="pct"/>
            <w:shd w:val="clear" w:color="auto" w:fill="auto"/>
            <w:textDirection w:val="btLr"/>
            <w:vAlign w:val="center"/>
          </w:tcPr>
          <w:p w14:paraId="6B33EE60" w14:textId="77777777" w:rsidR="0036785F" w:rsidRPr="00645C4B" w:rsidRDefault="0036785F" w:rsidP="00B05B39">
            <w:pPr>
              <w:spacing w:after="0" w:line="240" w:lineRule="auto"/>
              <w:ind w:left="29"/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t>Assess Inclusion and</w:t>
            </w: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br/>
              <w:t>Exclusion Criteria</w:t>
            </w:r>
          </w:p>
        </w:tc>
        <w:tc>
          <w:tcPr>
            <w:tcW w:w="179" w:type="pct"/>
            <w:shd w:val="clear" w:color="auto" w:fill="auto"/>
            <w:textDirection w:val="btLr"/>
            <w:vAlign w:val="center"/>
          </w:tcPr>
          <w:p w14:paraId="424CC4D9" w14:textId="77777777" w:rsidR="0036785F" w:rsidRPr="00645C4B" w:rsidRDefault="0036785F" w:rsidP="00B05B39">
            <w:pPr>
              <w:spacing w:after="0" w:line="240" w:lineRule="auto"/>
              <w:ind w:left="29"/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t>Physical Examination</w:t>
            </w:r>
          </w:p>
        </w:tc>
        <w:tc>
          <w:tcPr>
            <w:tcW w:w="179" w:type="pct"/>
            <w:shd w:val="clear" w:color="auto" w:fill="auto"/>
            <w:textDirection w:val="btLr"/>
            <w:vAlign w:val="center"/>
          </w:tcPr>
          <w:p w14:paraId="162888EF" w14:textId="77777777" w:rsidR="0036785F" w:rsidRPr="00645C4B" w:rsidRDefault="0036785F" w:rsidP="00B05B39">
            <w:pPr>
              <w:spacing w:after="0" w:line="240" w:lineRule="auto"/>
              <w:ind w:left="29"/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t>Medical History</w:t>
            </w:r>
          </w:p>
        </w:tc>
        <w:tc>
          <w:tcPr>
            <w:tcW w:w="179" w:type="pct"/>
            <w:shd w:val="clear" w:color="auto" w:fill="auto"/>
            <w:textDirection w:val="btLr"/>
            <w:vAlign w:val="center"/>
          </w:tcPr>
          <w:p w14:paraId="2C19F2F8" w14:textId="77777777" w:rsidR="0036785F" w:rsidRPr="00645C4B" w:rsidRDefault="0036785F" w:rsidP="00B05B39">
            <w:pPr>
              <w:spacing w:after="0" w:line="240" w:lineRule="auto"/>
              <w:ind w:left="29"/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t>Medication History /</w:t>
            </w: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br/>
              <w:t>Concomitant Medication</w:t>
            </w:r>
          </w:p>
        </w:tc>
        <w:tc>
          <w:tcPr>
            <w:tcW w:w="179" w:type="pct"/>
            <w:shd w:val="clear" w:color="auto" w:fill="auto"/>
            <w:textDirection w:val="btLr"/>
            <w:vAlign w:val="center"/>
          </w:tcPr>
          <w:p w14:paraId="7A8AEC22" w14:textId="77777777" w:rsidR="0036785F" w:rsidRPr="00645C4B" w:rsidRDefault="0036785F" w:rsidP="00B05B39">
            <w:pPr>
              <w:spacing w:after="0" w:line="240" w:lineRule="auto"/>
              <w:ind w:left="29"/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t>Collect Vital Signs</w:t>
            </w:r>
          </w:p>
        </w:tc>
        <w:tc>
          <w:tcPr>
            <w:tcW w:w="179" w:type="pct"/>
            <w:shd w:val="clear" w:color="auto" w:fill="auto"/>
            <w:textDirection w:val="btLr"/>
            <w:vAlign w:val="center"/>
          </w:tcPr>
          <w:p w14:paraId="3E91BE9A" w14:textId="77777777" w:rsidR="0036785F" w:rsidRPr="00A97C93" w:rsidRDefault="0036785F" w:rsidP="00B05B39">
            <w:pPr>
              <w:spacing w:after="0" w:line="240" w:lineRule="auto"/>
              <w:ind w:left="29"/>
              <w:rPr>
                <w:rFonts w:ascii="Cambria" w:eastAsia="Times New Roman" w:hAnsi="Cambria" w:cs="Times New Roman"/>
                <w:spacing w:val="-8"/>
                <w:sz w:val="17"/>
                <w:szCs w:val="17"/>
              </w:rPr>
            </w:pPr>
            <w:r w:rsidRPr="00A97C93">
              <w:rPr>
                <w:rFonts w:ascii="Cambria" w:eastAsia="Times New Roman" w:hAnsi="Cambria" w:cs="Times New Roman"/>
                <w:spacing w:val="-4"/>
                <w:sz w:val="17"/>
                <w:szCs w:val="17"/>
              </w:rPr>
              <w:t>AE Inquiry and Reporting</w:t>
            </w:r>
          </w:p>
        </w:tc>
        <w:tc>
          <w:tcPr>
            <w:tcW w:w="179" w:type="pct"/>
            <w:shd w:val="clear" w:color="auto" w:fill="auto"/>
            <w:textDirection w:val="btLr"/>
            <w:vAlign w:val="center"/>
          </w:tcPr>
          <w:p w14:paraId="7849E34C" w14:textId="08730B71" w:rsidR="0036785F" w:rsidRPr="00A97C93" w:rsidRDefault="00ED0136" w:rsidP="00B05B39">
            <w:pPr>
              <w:spacing w:after="0" w:line="240" w:lineRule="auto"/>
              <w:ind w:left="29"/>
              <w:rPr>
                <w:rFonts w:ascii="Cambria" w:eastAsia="Times New Roman" w:hAnsi="Cambria" w:cs="Times New Roman"/>
                <w:spacing w:val="-4"/>
                <w:sz w:val="14"/>
                <w:szCs w:val="14"/>
              </w:rPr>
            </w:pPr>
            <w:r w:rsidRPr="00A97C93">
              <w:rPr>
                <w:rFonts w:ascii="Cambria" w:eastAsia="Times New Roman" w:hAnsi="Cambria" w:cs="Times New Roman"/>
                <w:spacing w:val="-4"/>
                <w:sz w:val="17"/>
                <w:szCs w:val="17"/>
              </w:rPr>
              <w:t>AE/SAE I</w:t>
            </w:r>
            <w:r w:rsidR="0036785F" w:rsidRPr="00A97C93">
              <w:rPr>
                <w:rFonts w:ascii="Cambria" w:eastAsia="Times New Roman" w:hAnsi="Cambria" w:cs="Times New Roman"/>
                <w:spacing w:val="-4"/>
                <w:sz w:val="17"/>
                <w:szCs w:val="17"/>
              </w:rPr>
              <w:t>nterpretation</w:t>
            </w:r>
            <w:r w:rsidR="0036785F" w:rsidRPr="00A97C93">
              <w:rPr>
                <w:rFonts w:ascii="Cambria" w:eastAsia="Times New Roman" w:hAnsi="Cambria" w:cs="Times New Roman"/>
                <w:spacing w:val="-4"/>
                <w:sz w:val="16"/>
                <w:szCs w:val="14"/>
              </w:rPr>
              <w:br/>
              <w:t>(severity/relationship to IP)</w:t>
            </w:r>
          </w:p>
        </w:tc>
        <w:tc>
          <w:tcPr>
            <w:tcW w:w="179" w:type="pct"/>
            <w:shd w:val="clear" w:color="auto" w:fill="auto"/>
            <w:textDirection w:val="btLr"/>
            <w:vAlign w:val="center"/>
          </w:tcPr>
          <w:p w14:paraId="45A1D425" w14:textId="77777777" w:rsidR="0036785F" w:rsidRPr="00645C4B" w:rsidRDefault="0036785F" w:rsidP="00B05B39">
            <w:pPr>
              <w:spacing w:after="0" w:line="240" w:lineRule="auto"/>
              <w:ind w:left="29"/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t>Administration of</w:t>
            </w: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br/>
              <w:t>Investigational Product (IP)</w:t>
            </w:r>
          </w:p>
        </w:tc>
        <w:tc>
          <w:tcPr>
            <w:tcW w:w="179" w:type="pct"/>
            <w:shd w:val="clear" w:color="auto" w:fill="auto"/>
            <w:textDirection w:val="btLr"/>
            <w:vAlign w:val="center"/>
          </w:tcPr>
          <w:p w14:paraId="6C545AE4" w14:textId="77777777" w:rsidR="0036785F" w:rsidRPr="00645C4B" w:rsidRDefault="0036785F" w:rsidP="00B05B39">
            <w:pPr>
              <w:spacing w:after="0" w:line="240" w:lineRule="auto"/>
              <w:ind w:left="29"/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t>IP Accountability</w:t>
            </w:r>
          </w:p>
        </w:tc>
        <w:tc>
          <w:tcPr>
            <w:tcW w:w="179" w:type="pct"/>
            <w:shd w:val="clear" w:color="auto" w:fill="auto"/>
            <w:textDirection w:val="btLr"/>
            <w:vAlign w:val="center"/>
          </w:tcPr>
          <w:p w14:paraId="7B2FD9A8" w14:textId="162737CD" w:rsidR="0036785F" w:rsidRPr="00645C4B" w:rsidRDefault="0035009A" w:rsidP="00A97C93">
            <w:pPr>
              <w:spacing w:after="0" w:line="240" w:lineRule="auto"/>
              <w:ind w:left="29"/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t>Regulatory Document</w:t>
            </w: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br/>
              <w:t>Maintenance</w:t>
            </w:r>
          </w:p>
        </w:tc>
        <w:tc>
          <w:tcPr>
            <w:tcW w:w="193" w:type="pct"/>
            <w:shd w:val="clear" w:color="auto" w:fill="auto"/>
            <w:textDirection w:val="btLr"/>
            <w:vAlign w:val="center"/>
          </w:tcPr>
          <w:p w14:paraId="75BDF38B" w14:textId="77777777" w:rsidR="0036785F" w:rsidRPr="00645C4B" w:rsidRDefault="0036785F" w:rsidP="00B05B39">
            <w:pPr>
              <w:spacing w:after="0" w:line="240" w:lineRule="auto"/>
              <w:ind w:left="29"/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pacing w:val="-4"/>
                <w:sz w:val="18"/>
                <w:szCs w:val="18"/>
              </w:rPr>
              <w:t>Other:</w:t>
            </w:r>
          </w:p>
        </w:tc>
        <w:tc>
          <w:tcPr>
            <w:tcW w:w="198" w:type="pct"/>
            <w:textDirection w:val="btLr"/>
            <w:vAlign w:val="center"/>
          </w:tcPr>
          <w:p w14:paraId="133522E5" w14:textId="77777777" w:rsidR="0036785F" w:rsidRPr="00645C4B" w:rsidRDefault="004C7023" w:rsidP="00B05B39">
            <w:pPr>
              <w:spacing w:after="0" w:line="240" w:lineRule="auto"/>
              <w:ind w:left="29" w:right="113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Other:</w:t>
            </w:r>
          </w:p>
        </w:tc>
        <w:tc>
          <w:tcPr>
            <w:tcW w:w="198" w:type="pct"/>
            <w:textDirection w:val="btLr"/>
            <w:vAlign w:val="center"/>
          </w:tcPr>
          <w:p w14:paraId="7888675B" w14:textId="77777777" w:rsidR="0036785F" w:rsidRPr="00645C4B" w:rsidRDefault="004C7023" w:rsidP="00B05B39">
            <w:pPr>
              <w:spacing w:after="0" w:line="240" w:lineRule="auto"/>
              <w:ind w:left="29" w:right="113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Other:</w:t>
            </w:r>
          </w:p>
        </w:tc>
        <w:tc>
          <w:tcPr>
            <w:tcW w:w="451" w:type="pct"/>
            <w:shd w:val="clear" w:color="auto" w:fill="auto"/>
            <w:vAlign w:val="bottom"/>
          </w:tcPr>
          <w:p w14:paraId="23F208CB" w14:textId="00997B4A" w:rsidR="0036785F" w:rsidRPr="00645C4B" w:rsidRDefault="00ED0136" w:rsidP="00F5177E">
            <w:pPr>
              <w:spacing w:after="0" w:line="240" w:lineRule="atLeast"/>
              <w:ind w:left="29"/>
              <w:jc w:val="center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Date of Study I</w:t>
            </w:r>
            <w:r w:rsidR="0036785F" w:rsidRPr="00645C4B">
              <w:rPr>
                <w:rFonts w:ascii="Cambria" w:eastAsia="Times New Roman" w:hAnsi="Cambria" w:cs="Times New Roman"/>
                <w:sz w:val="18"/>
                <w:szCs w:val="18"/>
              </w:rPr>
              <w:t>nvolvement</w:t>
            </w:r>
          </w:p>
        </w:tc>
        <w:tc>
          <w:tcPr>
            <w:tcW w:w="617" w:type="pct"/>
            <w:vAlign w:val="bottom"/>
          </w:tcPr>
          <w:p w14:paraId="3C6A2D81" w14:textId="77777777" w:rsidR="00ED21CC" w:rsidRDefault="0036785F" w:rsidP="00F5177E">
            <w:pPr>
              <w:spacing w:after="0" w:line="240" w:lineRule="atLeast"/>
              <w:ind w:left="29"/>
              <w:jc w:val="center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 xml:space="preserve">Authorization by PI </w:t>
            </w:r>
          </w:p>
          <w:p w14:paraId="17481B9B" w14:textId="50607AE4" w:rsidR="0036785F" w:rsidRPr="00645C4B" w:rsidRDefault="0036785F" w:rsidP="00F5177E">
            <w:pPr>
              <w:spacing w:after="0" w:line="240" w:lineRule="atLeast"/>
              <w:ind w:left="29"/>
              <w:jc w:val="center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(Initial &amp; Date)</w:t>
            </w:r>
          </w:p>
        </w:tc>
      </w:tr>
      <w:tr w:rsidR="00ED21CC" w:rsidRPr="00F5177E" w14:paraId="5A1AD983" w14:textId="77777777" w:rsidTr="00ED21CC">
        <w:trPr>
          <w:trHeight w:val="512"/>
          <w:jc w:val="center"/>
        </w:trPr>
        <w:tc>
          <w:tcPr>
            <w:tcW w:w="1015" w:type="pct"/>
            <w:shd w:val="clear" w:color="auto" w:fill="D9D9D9"/>
            <w:tcMar>
              <w:left w:w="58" w:type="dxa"/>
              <w:right w:w="0" w:type="dxa"/>
            </w:tcMar>
          </w:tcPr>
          <w:p w14:paraId="760ECFE3" w14:textId="77777777" w:rsidR="0036785F" w:rsidRPr="00645C4B" w:rsidRDefault="0036785F" w:rsidP="0036785F">
            <w:pPr>
              <w:spacing w:after="0" w:line="220" w:lineRule="atLeast"/>
              <w:ind w:left="140" w:hanging="140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NAME:</w:t>
            </w:r>
          </w:p>
          <w:p w14:paraId="314A1EDE" w14:textId="77777777" w:rsidR="0036785F" w:rsidRPr="00645C4B" w:rsidRDefault="0036785F" w:rsidP="0036785F">
            <w:pPr>
              <w:spacing w:after="0" w:line="220" w:lineRule="atLeast"/>
              <w:ind w:left="140" w:hanging="90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178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038EF79B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bookmarkStart w:id="0" w:name="chk_main_study_CF"/>
            <w:bookmarkStart w:id="1" w:name="final_page"/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3C48FD1B" wp14:editId="5722BDF0">
                  <wp:extent cx="169902" cy="164592"/>
                  <wp:effectExtent l="0" t="0" r="1905" b="6985"/>
                  <wp:docPr id="1" name="Picture 1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  <w:bookmarkEnd w:id="1"/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1EBD9754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6ADD84D0" wp14:editId="4F3D1D97">
                  <wp:extent cx="169902" cy="164592"/>
                  <wp:effectExtent l="0" t="0" r="1905" b="6985"/>
                  <wp:docPr id="16" name="Picture 16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6A6336D2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76A517C6" wp14:editId="368DF2AD">
                  <wp:extent cx="169902" cy="164592"/>
                  <wp:effectExtent l="0" t="0" r="1905" b="6985"/>
                  <wp:docPr id="17" name="Picture 17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7B3B172A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7EA3B87A" wp14:editId="69E91428">
                  <wp:extent cx="169902" cy="164592"/>
                  <wp:effectExtent l="0" t="0" r="1905" b="6985"/>
                  <wp:docPr id="32" name="Picture 32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24F49049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2DB73BD7" wp14:editId="697F83DD">
                  <wp:extent cx="169902" cy="164592"/>
                  <wp:effectExtent l="0" t="0" r="1905" b="6985"/>
                  <wp:docPr id="33" name="Picture 33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554FF4E5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5BF2B08A" wp14:editId="086B969F">
                  <wp:extent cx="169902" cy="164592"/>
                  <wp:effectExtent l="0" t="0" r="1905" b="6985"/>
                  <wp:docPr id="48" name="Picture 48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7772CDC1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227E083D" wp14:editId="580EC1A8">
                  <wp:extent cx="169902" cy="164592"/>
                  <wp:effectExtent l="0" t="0" r="1905" b="6985"/>
                  <wp:docPr id="49" name="Picture 49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0A4C59C8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49283E65" wp14:editId="27EE85E7">
                  <wp:extent cx="169902" cy="164592"/>
                  <wp:effectExtent l="0" t="0" r="1905" b="6985"/>
                  <wp:docPr id="64" name="Picture 64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2E1CFA17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0493C743" wp14:editId="34500EBC">
                  <wp:extent cx="169902" cy="164592"/>
                  <wp:effectExtent l="0" t="0" r="1905" b="6985"/>
                  <wp:docPr id="65" name="Picture 65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28B3132F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7E522161" wp14:editId="2FD77356">
                  <wp:extent cx="169902" cy="164592"/>
                  <wp:effectExtent l="0" t="0" r="1905" b="6985"/>
                  <wp:docPr id="80" name="Picture 80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78F3A8D8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77706FB3" wp14:editId="2F7A0E7B">
                  <wp:extent cx="169902" cy="164592"/>
                  <wp:effectExtent l="0" t="0" r="1905" b="6985"/>
                  <wp:docPr id="81" name="Picture 81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36A15E34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788A4040" wp14:editId="6ACFC099">
                  <wp:extent cx="169902" cy="164592"/>
                  <wp:effectExtent l="0" t="0" r="1905" b="6985"/>
                  <wp:docPr id="82" name="Picture 82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67A7D4EB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3F1C9668" wp14:editId="46C2F21E">
                  <wp:extent cx="169902" cy="164592"/>
                  <wp:effectExtent l="0" t="0" r="1905" b="6985"/>
                  <wp:docPr id="83" name="Picture 83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2CA02805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3FCF36AD" wp14:editId="0B715328">
                  <wp:extent cx="169902" cy="164592"/>
                  <wp:effectExtent l="0" t="0" r="1905" b="6985"/>
                  <wp:docPr id="84" name="Picture 84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" w:type="pct"/>
            <w:shd w:val="clear" w:color="auto" w:fill="D9D9D9"/>
            <w:vAlign w:val="center"/>
          </w:tcPr>
          <w:p w14:paraId="172C09D5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158FE3E0" wp14:editId="4C25C0A5">
                  <wp:extent cx="169902" cy="164592"/>
                  <wp:effectExtent l="0" t="0" r="1905" b="6985"/>
                  <wp:docPr id="2" name="Picture 2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" w:type="pct"/>
            <w:shd w:val="clear" w:color="auto" w:fill="D9D9D9"/>
            <w:vAlign w:val="center"/>
          </w:tcPr>
          <w:p w14:paraId="0F81E4D5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5F5C6397" wp14:editId="7665760A">
                  <wp:extent cx="169902" cy="164592"/>
                  <wp:effectExtent l="0" t="0" r="1905" b="6985"/>
                  <wp:docPr id="3" name="Picture 3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1" w:type="pct"/>
            <w:shd w:val="clear" w:color="auto" w:fill="D9D9D9"/>
            <w:tcMar>
              <w:left w:w="58" w:type="dxa"/>
              <w:right w:w="0" w:type="dxa"/>
            </w:tcMar>
          </w:tcPr>
          <w:p w14:paraId="0534788E" w14:textId="77777777" w:rsidR="0036785F" w:rsidRPr="00645C4B" w:rsidRDefault="0036785F" w:rsidP="0036785F">
            <w:pPr>
              <w:spacing w:after="0" w:line="220" w:lineRule="atLeast"/>
              <w:ind w:left="87" w:hanging="87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START DATE:</w:t>
            </w:r>
          </w:p>
        </w:tc>
        <w:tc>
          <w:tcPr>
            <w:tcW w:w="617" w:type="pct"/>
            <w:shd w:val="clear" w:color="auto" w:fill="D9D9D9"/>
          </w:tcPr>
          <w:p w14:paraId="49018367" w14:textId="77777777" w:rsidR="0036785F" w:rsidRPr="00F5177E" w:rsidRDefault="0036785F" w:rsidP="0036785F">
            <w:pPr>
              <w:spacing w:after="0" w:line="220" w:lineRule="atLeast"/>
              <w:ind w:left="87" w:hanging="87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</w:tr>
      <w:tr w:rsidR="00B05B39" w:rsidRPr="00F5177E" w14:paraId="2A72B421" w14:textId="77777777" w:rsidTr="00ED21CC">
        <w:trPr>
          <w:trHeight w:val="512"/>
          <w:jc w:val="center"/>
        </w:trPr>
        <w:tc>
          <w:tcPr>
            <w:tcW w:w="1015" w:type="pct"/>
            <w:shd w:val="clear" w:color="auto" w:fill="D9D9D9"/>
            <w:tcMar>
              <w:left w:w="58" w:type="dxa"/>
              <w:right w:w="0" w:type="dxa"/>
            </w:tcMar>
          </w:tcPr>
          <w:p w14:paraId="53176149" w14:textId="77777777" w:rsidR="00B05B39" w:rsidRPr="00645C4B" w:rsidRDefault="00B05B39" w:rsidP="0036785F">
            <w:pPr>
              <w:spacing w:after="0" w:line="220" w:lineRule="atLeast"/>
              <w:ind w:left="140" w:hanging="140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STUDY ROLE:</w:t>
            </w:r>
          </w:p>
          <w:p w14:paraId="42FC2089" w14:textId="77777777" w:rsidR="00B05B39" w:rsidRPr="00645C4B" w:rsidRDefault="00B05B39" w:rsidP="0036785F">
            <w:pPr>
              <w:spacing w:after="0" w:line="220" w:lineRule="atLeast"/>
              <w:ind w:left="140" w:hanging="90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2917" w:type="pct"/>
            <w:gridSpan w:val="16"/>
            <w:shd w:val="clear" w:color="auto" w:fill="D9D9D9"/>
            <w:noWrap/>
            <w:tcMar>
              <w:left w:w="58" w:type="dxa"/>
              <w:right w:w="0" w:type="dxa"/>
            </w:tcMar>
          </w:tcPr>
          <w:p w14:paraId="5D78FAA4" w14:textId="77777777" w:rsidR="00B05B39" w:rsidRPr="00645C4B" w:rsidRDefault="00B05B39" w:rsidP="0036785F">
            <w:pPr>
              <w:spacing w:after="0" w:line="220" w:lineRule="atLeast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SIGNATURE:                                                                                                                          INITIALS:</w:t>
            </w:r>
          </w:p>
          <w:p w14:paraId="05343B60" w14:textId="77777777" w:rsidR="00B05B39" w:rsidRPr="00645C4B" w:rsidRDefault="00B05B39" w:rsidP="0036785F">
            <w:pPr>
              <w:spacing w:after="0" w:line="220" w:lineRule="atLeast"/>
              <w:ind w:left="87" w:hanging="87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451" w:type="pct"/>
            <w:shd w:val="clear" w:color="auto" w:fill="D9D9D9"/>
            <w:tcMar>
              <w:left w:w="58" w:type="dxa"/>
              <w:right w:w="0" w:type="dxa"/>
            </w:tcMar>
          </w:tcPr>
          <w:p w14:paraId="3FD68487" w14:textId="77777777" w:rsidR="00B05B39" w:rsidRPr="00645C4B" w:rsidRDefault="00B05B39" w:rsidP="0036785F">
            <w:pPr>
              <w:spacing w:after="0" w:line="220" w:lineRule="atLeast"/>
              <w:ind w:left="87" w:hanging="87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END DATE:</w:t>
            </w:r>
          </w:p>
          <w:p w14:paraId="23A700CB" w14:textId="77777777" w:rsidR="00B05B39" w:rsidRPr="00645C4B" w:rsidRDefault="00B05B39" w:rsidP="0036785F">
            <w:pPr>
              <w:spacing w:after="0" w:line="220" w:lineRule="atLeast"/>
              <w:ind w:left="129" w:hanging="86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617" w:type="pct"/>
            <w:shd w:val="clear" w:color="auto" w:fill="D9D9D9"/>
          </w:tcPr>
          <w:p w14:paraId="58D625BD" w14:textId="77777777" w:rsidR="00B05B39" w:rsidRPr="00F5177E" w:rsidRDefault="00B05B39" w:rsidP="0036785F">
            <w:pPr>
              <w:spacing w:after="0" w:line="220" w:lineRule="atLeast"/>
              <w:ind w:left="87" w:hanging="87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</w:tr>
      <w:tr w:rsidR="0036785F" w:rsidRPr="00F5177E" w14:paraId="717FCC70" w14:textId="77777777" w:rsidTr="00ED21CC">
        <w:trPr>
          <w:trHeight w:val="512"/>
          <w:jc w:val="center"/>
        </w:trPr>
        <w:tc>
          <w:tcPr>
            <w:tcW w:w="1015" w:type="pct"/>
            <w:shd w:val="clear" w:color="auto" w:fill="auto"/>
            <w:tcMar>
              <w:left w:w="58" w:type="dxa"/>
              <w:right w:w="0" w:type="dxa"/>
            </w:tcMar>
          </w:tcPr>
          <w:p w14:paraId="0D75221E" w14:textId="77777777" w:rsidR="0036785F" w:rsidRPr="00645C4B" w:rsidRDefault="0036785F" w:rsidP="0036785F">
            <w:pPr>
              <w:spacing w:after="0" w:line="220" w:lineRule="atLeast"/>
              <w:ind w:left="140" w:hanging="140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NAME:</w:t>
            </w:r>
          </w:p>
          <w:p w14:paraId="61AAA15A" w14:textId="77777777" w:rsidR="0036785F" w:rsidRPr="00645C4B" w:rsidRDefault="0036785F" w:rsidP="0036785F">
            <w:pPr>
              <w:spacing w:after="0" w:line="220" w:lineRule="atLeast"/>
              <w:ind w:left="140" w:hanging="90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178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69FCEC55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102BB312" wp14:editId="778165F8">
                  <wp:extent cx="169902" cy="164592"/>
                  <wp:effectExtent l="0" t="0" r="1905" b="6985"/>
                  <wp:docPr id="85" name="Picture 85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270375A3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3A31DBC9" wp14:editId="25C9737B">
                  <wp:extent cx="169902" cy="164592"/>
                  <wp:effectExtent l="0" t="0" r="1905" b="6985"/>
                  <wp:docPr id="86" name="Picture 86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4AC4B240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3C5FF7C5" wp14:editId="48B12259">
                  <wp:extent cx="169902" cy="164592"/>
                  <wp:effectExtent l="0" t="0" r="1905" b="6985"/>
                  <wp:docPr id="87" name="Picture 87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76F71863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4E7F8BBE" wp14:editId="0E20E8F2">
                  <wp:extent cx="169902" cy="164592"/>
                  <wp:effectExtent l="0" t="0" r="1905" b="6985"/>
                  <wp:docPr id="88" name="Picture 88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006F97B0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1F953520" wp14:editId="3A23E2B8">
                  <wp:extent cx="169902" cy="164592"/>
                  <wp:effectExtent l="0" t="0" r="1905" b="6985"/>
                  <wp:docPr id="89" name="Picture 89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541AE904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0DBD7B5F" wp14:editId="3932ACC6">
                  <wp:extent cx="169902" cy="164592"/>
                  <wp:effectExtent l="0" t="0" r="1905" b="6985"/>
                  <wp:docPr id="90" name="Picture 90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276A337E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681B09C9" wp14:editId="70534666">
                  <wp:extent cx="169902" cy="164592"/>
                  <wp:effectExtent l="0" t="0" r="1905" b="6985"/>
                  <wp:docPr id="91" name="Picture 91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30464370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45C0A3DA" wp14:editId="0A5AB226">
                  <wp:extent cx="169902" cy="164592"/>
                  <wp:effectExtent l="0" t="0" r="1905" b="6985"/>
                  <wp:docPr id="92" name="Picture 92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1295F14A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54710803" wp14:editId="0F4D3B60">
                  <wp:extent cx="169902" cy="164592"/>
                  <wp:effectExtent l="0" t="0" r="1905" b="6985"/>
                  <wp:docPr id="93" name="Picture 93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1D564FF1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20EB9503" wp14:editId="08C06457">
                  <wp:extent cx="169902" cy="164592"/>
                  <wp:effectExtent l="0" t="0" r="1905" b="6985"/>
                  <wp:docPr id="94" name="Picture 94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1345A2E6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57D625AF" wp14:editId="4D70A0BC">
                  <wp:extent cx="169902" cy="164592"/>
                  <wp:effectExtent l="0" t="0" r="1905" b="6985"/>
                  <wp:docPr id="95" name="Picture 95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71871CEE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74D3374B" wp14:editId="65FD20C5">
                  <wp:extent cx="169902" cy="164592"/>
                  <wp:effectExtent l="0" t="0" r="1905" b="6985"/>
                  <wp:docPr id="96" name="Picture 96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676DCC52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3ADF0E64" wp14:editId="1A37F097">
                  <wp:extent cx="169902" cy="164592"/>
                  <wp:effectExtent l="0" t="0" r="1905" b="6985"/>
                  <wp:docPr id="97" name="Picture 97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7A445B59" w14:textId="77777777" w:rsidR="0036785F" w:rsidRPr="00645C4B" w:rsidRDefault="0036785F" w:rsidP="0036785F">
            <w:pPr>
              <w:spacing w:after="0" w:line="220" w:lineRule="atLeast"/>
              <w:jc w:val="center"/>
              <w:rPr>
                <w:rFonts w:ascii="Cambria" w:eastAsia="Times New Roman" w:hAnsi="Cambria" w:cs="Times New Roman"/>
              </w:rPr>
            </w:pPr>
            <w:r w:rsidRPr="00645C4B">
              <w:rPr>
                <w:rFonts w:ascii="Cambria" w:eastAsia="Times New Roman" w:hAnsi="Cambria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6F1597A9" wp14:editId="2A682130">
                  <wp:extent cx="169902" cy="164592"/>
                  <wp:effectExtent l="0" t="0" r="1905" b="6985"/>
                  <wp:docPr id="98" name="Picture 98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" w:type="pct"/>
            <w:shd w:val="clear" w:color="auto" w:fill="auto"/>
            <w:vAlign w:val="center"/>
          </w:tcPr>
          <w:p w14:paraId="2B716550" w14:textId="77777777" w:rsidR="0036785F" w:rsidRPr="00645C4B" w:rsidRDefault="0036785F" w:rsidP="0036785F">
            <w:pPr>
              <w:spacing w:after="0" w:line="220" w:lineRule="atLeast"/>
              <w:jc w:val="center"/>
              <w:rPr>
                <w:rFonts w:ascii="Cambria" w:eastAsia="Times New Roman" w:hAnsi="Cambria" w:cs="Times New Roman"/>
              </w:rPr>
            </w:pPr>
            <w:r w:rsidRPr="00645C4B">
              <w:rPr>
                <w:rFonts w:ascii="Cambria" w:eastAsia="Times New Roman" w:hAnsi="Cambria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77CDEC66" wp14:editId="31F30D93">
                  <wp:extent cx="169902" cy="164592"/>
                  <wp:effectExtent l="0" t="0" r="1905" b="6985"/>
                  <wp:docPr id="4" name="Picture 4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" w:type="pct"/>
            <w:shd w:val="clear" w:color="auto" w:fill="auto"/>
            <w:vAlign w:val="center"/>
          </w:tcPr>
          <w:p w14:paraId="38486AD5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545C9871" wp14:editId="7F51114C">
                  <wp:extent cx="169902" cy="164592"/>
                  <wp:effectExtent l="0" t="0" r="1905" b="6985"/>
                  <wp:docPr id="5" name="Picture 5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1" w:type="pct"/>
            <w:shd w:val="clear" w:color="auto" w:fill="auto"/>
            <w:tcMar>
              <w:left w:w="58" w:type="dxa"/>
              <w:right w:w="0" w:type="dxa"/>
            </w:tcMar>
          </w:tcPr>
          <w:p w14:paraId="4D372CC5" w14:textId="77777777" w:rsidR="0036785F" w:rsidRPr="00645C4B" w:rsidRDefault="0036785F" w:rsidP="0036785F">
            <w:pPr>
              <w:spacing w:after="0" w:line="220" w:lineRule="atLeast"/>
              <w:ind w:left="87" w:hanging="87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START DATE:</w:t>
            </w:r>
          </w:p>
        </w:tc>
        <w:tc>
          <w:tcPr>
            <w:tcW w:w="617" w:type="pct"/>
          </w:tcPr>
          <w:p w14:paraId="58BD4EAB" w14:textId="77777777" w:rsidR="0036785F" w:rsidRPr="00F5177E" w:rsidRDefault="0036785F" w:rsidP="0036785F">
            <w:pPr>
              <w:spacing w:after="0" w:line="220" w:lineRule="atLeast"/>
              <w:ind w:left="87" w:hanging="87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</w:tr>
      <w:tr w:rsidR="00B05B39" w:rsidRPr="00F5177E" w14:paraId="3F70ADCB" w14:textId="77777777" w:rsidTr="00ED21CC">
        <w:trPr>
          <w:trHeight w:val="512"/>
          <w:jc w:val="center"/>
        </w:trPr>
        <w:tc>
          <w:tcPr>
            <w:tcW w:w="1015" w:type="pct"/>
            <w:shd w:val="clear" w:color="auto" w:fill="auto"/>
            <w:tcMar>
              <w:left w:w="58" w:type="dxa"/>
              <w:right w:w="0" w:type="dxa"/>
            </w:tcMar>
          </w:tcPr>
          <w:p w14:paraId="4ED2C81E" w14:textId="77777777" w:rsidR="00B05B39" w:rsidRPr="00645C4B" w:rsidRDefault="00B05B39" w:rsidP="0036785F">
            <w:pPr>
              <w:spacing w:after="0" w:line="220" w:lineRule="atLeast"/>
              <w:ind w:left="140" w:hanging="140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STUDY ROLE:</w:t>
            </w:r>
          </w:p>
          <w:p w14:paraId="0754023D" w14:textId="77777777" w:rsidR="00B05B39" w:rsidRPr="00645C4B" w:rsidRDefault="00B05B39" w:rsidP="0036785F">
            <w:pPr>
              <w:spacing w:after="0" w:line="220" w:lineRule="atLeast"/>
              <w:ind w:left="140" w:hanging="90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2917" w:type="pct"/>
            <w:gridSpan w:val="16"/>
            <w:shd w:val="clear" w:color="auto" w:fill="auto"/>
            <w:noWrap/>
            <w:tcMar>
              <w:left w:w="58" w:type="dxa"/>
              <w:right w:w="0" w:type="dxa"/>
            </w:tcMar>
          </w:tcPr>
          <w:p w14:paraId="3CE6A1BF" w14:textId="77777777" w:rsidR="00B05B39" w:rsidRPr="00645C4B" w:rsidRDefault="00B05B39" w:rsidP="0036785F">
            <w:pPr>
              <w:spacing w:after="0" w:line="220" w:lineRule="atLeast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SIGNATURE:                                                                                                                          INITIALS:</w:t>
            </w:r>
          </w:p>
          <w:p w14:paraId="76D7F014" w14:textId="77777777" w:rsidR="00B05B39" w:rsidRPr="00645C4B" w:rsidRDefault="00B05B39" w:rsidP="0036785F">
            <w:pPr>
              <w:spacing w:after="0" w:line="220" w:lineRule="atLeast"/>
              <w:ind w:left="87" w:hanging="87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451" w:type="pct"/>
            <w:shd w:val="clear" w:color="auto" w:fill="auto"/>
            <w:tcMar>
              <w:left w:w="58" w:type="dxa"/>
              <w:right w:w="0" w:type="dxa"/>
            </w:tcMar>
          </w:tcPr>
          <w:p w14:paraId="55222B59" w14:textId="77777777" w:rsidR="00B05B39" w:rsidRPr="00645C4B" w:rsidRDefault="00B05B39" w:rsidP="0036785F">
            <w:pPr>
              <w:spacing w:after="0" w:line="220" w:lineRule="atLeast"/>
              <w:ind w:left="87" w:hanging="87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END DATE:</w:t>
            </w:r>
          </w:p>
          <w:p w14:paraId="1AE5C762" w14:textId="77777777" w:rsidR="00B05B39" w:rsidRPr="00645C4B" w:rsidRDefault="00B05B39" w:rsidP="0036785F">
            <w:pPr>
              <w:spacing w:after="0" w:line="220" w:lineRule="atLeast"/>
              <w:ind w:left="129" w:hanging="86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617" w:type="pct"/>
          </w:tcPr>
          <w:p w14:paraId="7C1EAA1A" w14:textId="77777777" w:rsidR="00B05B39" w:rsidRPr="00F5177E" w:rsidRDefault="00B05B39" w:rsidP="0036785F">
            <w:pPr>
              <w:spacing w:after="0" w:line="220" w:lineRule="atLeast"/>
              <w:ind w:left="87" w:hanging="87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</w:tr>
      <w:tr w:rsidR="00ED21CC" w:rsidRPr="00F5177E" w14:paraId="60A84E36" w14:textId="77777777" w:rsidTr="00ED21CC">
        <w:trPr>
          <w:trHeight w:val="512"/>
          <w:jc w:val="center"/>
        </w:trPr>
        <w:tc>
          <w:tcPr>
            <w:tcW w:w="1015" w:type="pct"/>
            <w:shd w:val="clear" w:color="auto" w:fill="D9D9D9"/>
            <w:tcMar>
              <w:left w:w="58" w:type="dxa"/>
              <w:right w:w="0" w:type="dxa"/>
            </w:tcMar>
          </w:tcPr>
          <w:p w14:paraId="60C81272" w14:textId="77777777" w:rsidR="0036785F" w:rsidRPr="00645C4B" w:rsidRDefault="0036785F" w:rsidP="0036785F">
            <w:pPr>
              <w:spacing w:after="0" w:line="220" w:lineRule="atLeast"/>
              <w:ind w:left="140" w:hanging="140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NAME:</w:t>
            </w:r>
          </w:p>
          <w:p w14:paraId="7678871D" w14:textId="77777777" w:rsidR="0036785F" w:rsidRPr="00645C4B" w:rsidRDefault="0036785F" w:rsidP="0036785F">
            <w:pPr>
              <w:spacing w:after="0" w:line="220" w:lineRule="atLeast"/>
              <w:ind w:left="140" w:hanging="90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178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08E44C5D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25170452" wp14:editId="7F0D8EDC">
                  <wp:extent cx="169902" cy="164592"/>
                  <wp:effectExtent l="0" t="0" r="1905" b="6985"/>
                  <wp:docPr id="99" name="Picture 99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395243C2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462E8AAD" wp14:editId="028AF953">
                  <wp:extent cx="169902" cy="164592"/>
                  <wp:effectExtent l="0" t="0" r="1905" b="6985"/>
                  <wp:docPr id="100" name="Picture 100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23FE3741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288B9CE7" wp14:editId="0F0F02CB">
                  <wp:extent cx="169902" cy="164592"/>
                  <wp:effectExtent l="0" t="0" r="1905" b="6985"/>
                  <wp:docPr id="101" name="Picture 101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6A9A80EB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4DEAEB0E" wp14:editId="48485299">
                  <wp:extent cx="169902" cy="164592"/>
                  <wp:effectExtent l="0" t="0" r="1905" b="6985"/>
                  <wp:docPr id="102" name="Picture 102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44509C13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1995A19C" wp14:editId="1C6591F9">
                  <wp:extent cx="169902" cy="164592"/>
                  <wp:effectExtent l="0" t="0" r="1905" b="6985"/>
                  <wp:docPr id="103" name="Picture 103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63806389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7F9DCF0D" wp14:editId="641D1E81">
                  <wp:extent cx="169902" cy="164592"/>
                  <wp:effectExtent l="0" t="0" r="1905" b="6985"/>
                  <wp:docPr id="104" name="Picture 104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4F77686B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4C283393" wp14:editId="3D4F59C8">
                  <wp:extent cx="169902" cy="164592"/>
                  <wp:effectExtent l="0" t="0" r="1905" b="6985"/>
                  <wp:docPr id="105" name="Picture 105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32EDAF0F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28341D28" wp14:editId="724F56A7">
                  <wp:extent cx="169902" cy="164592"/>
                  <wp:effectExtent l="0" t="0" r="1905" b="6985"/>
                  <wp:docPr id="106" name="Picture 106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63619249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68BC3DAD" wp14:editId="1896FD2D">
                  <wp:extent cx="169902" cy="164592"/>
                  <wp:effectExtent l="0" t="0" r="1905" b="6985"/>
                  <wp:docPr id="107" name="Picture 107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3135F16F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737B6D54" wp14:editId="611E2261">
                  <wp:extent cx="169902" cy="164592"/>
                  <wp:effectExtent l="0" t="0" r="1905" b="6985"/>
                  <wp:docPr id="108" name="Picture 108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7D7BECE9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5C19CE9C" wp14:editId="65181BAC">
                  <wp:extent cx="169902" cy="164592"/>
                  <wp:effectExtent l="0" t="0" r="1905" b="6985"/>
                  <wp:docPr id="109" name="Picture 109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163CB2B0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68EA8FFD" wp14:editId="09A2DC71">
                  <wp:extent cx="169902" cy="164592"/>
                  <wp:effectExtent l="0" t="0" r="1905" b="6985"/>
                  <wp:docPr id="110" name="Picture 110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319FD026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47EF945F" wp14:editId="4D1BD8A0">
                  <wp:extent cx="169902" cy="164592"/>
                  <wp:effectExtent l="0" t="0" r="1905" b="6985"/>
                  <wp:docPr id="111" name="Picture 111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5B00FCD9" w14:textId="77777777" w:rsidR="0036785F" w:rsidRPr="00645C4B" w:rsidRDefault="0036785F" w:rsidP="0036785F">
            <w:pPr>
              <w:spacing w:after="0" w:line="220" w:lineRule="atLeast"/>
              <w:jc w:val="center"/>
              <w:rPr>
                <w:rFonts w:ascii="Cambria" w:eastAsia="Times New Roman" w:hAnsi="Cambria" w:cs="Times New Roman"/>
              </w:rPr>
            </w:pPr>
            <w:r w:rsidRPr="00645C4B">
              <w:rPr>
                <w:rFonts w:ascii="Cambria" w:eastAsia="Times New Roman" w:hAnsi="Cambria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40526358" wp14:editId="33B9EC0E">
                  <wp:extent cx="169902" cy="164592"/>
                  <wp:effectExtent l="0" t="0" r="1905" b="6985"/>
                  <wp:docPr id="112" name="Picture 112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" w:type="pct"/>
            <w:shd w:val="clear" w:color="auto" w:fill="D9D9D9"/>
            <w:vAlign w:val="center"/>
          </w:tcPr>
          <w:p w14:paraId="4FF0EFC4" w14:textId="77777777" w:rsidR="0036785F" w:rsidRPr="00645C4B" w:rsidRDefault="0036785F" w:rsidP="0036785F">
            <w:pPr>
              <w:spacing w:after="0" w:line="220" w:lineRule="atLeast"/>
              <w:jc w:val="center"/>
              <w:rPr>
                <w:rFonts w:ascii="Cambria" w:eastAsia="Times New Roman" w:hAnsi="Cambria" w:cs="Times New Roman"/>
              </w:rPr>
            </w:pPr>
            <w:r w:rsidRPr="00645C4B">
              <w:rPr>
                <w:rFonts w:ascii="Cambria" w:eastAsia="Times New Roman" w:hAnsi="Cambria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7EA19AB1" wp14:editId="18B86EB1">
                  <wp:extent cx="169902" cy="164592"/>
                  <wp:effectExtent l="0" t="0" r="1905" b="6985"/>
                  <wp:docPr id="6" name="Picture 6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" w:type="pct"/>
            <w:shd w:val="clear" w:color="auto" w:fill="D9D9D9"/>
            <w:vAlign w:val="center"/>
          </w:tcPr>
          <w:p w14:paraId="692B115C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767B2F79" wp14:editId="6ED9377B">
                  <wp:extent cx="169902" cy="164592"/>
                  <wp:effectExtent l="0" t="0" r="1905" b="6985"/>
                  <wp:docPr id="7" name="Picture 7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1" w:type="pct"/>
            <w:shd w:val="clear" w:color="auto" w:fill="D9D9D9"/>
            <w:tcMar>
              <w:left w:w="58" w:type="dxa"/>
              <w:right w:w="0" w:type="dxa"/>
            </w:tcMar>
          </w:tcPr>
          <w:p w14:paraId="3445EA7D" w14:textId="77777777" w:rsidR="0036785F" w:rsidRPr="00645C4B" w:rsidRDefault="0036785F" w:rsidP="0036785F">
            <w:pPr>
              <w:spacing w:after="0" w:line="220" w:lineRule="atLeast"/>
              <w:ind w:left="87" w:hanging="87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START DATE:</w:t>
            </w:r>
          </w:p>
        </w:tc>
        <w:tc>
          <w:tcPr>
            <w:tcW w:w="617" w:type="pct"/>
            <w:shd w:val="clear" w:color="auto" w:fill="D9D9D9"/>
          </w:tcPr>
          <w:p w14:paraId="79417EBF" w14:textId="77777777" w:rsidR="0036785F" w:rsidRPr="00F5177E" w:rsidRDefault="0036785F" w:rsidP="0036785F">
            <w:pPr>
              <w:spacing w:after="0" w:line="220" w:lineRule="atLeast"/>
              <w:ind w:left="87" w:hanging="87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</w:tr>
      <w:tr w:rsidR="00B05B39" w:rsidRPr="00F5177E" w14:paraId="6A15F5A9" w14:textId="77777777" w:rsidTr="00ED21CC">
        <w:trPr>
          <w:trHeight w:val="512"/>
          <w:jc w:val="center"/>
        </w:trPr>
        <w:tc>
          <w:tcPr>
            <w:tcW w:w="1015" w:type="pct"/>
            <w:shd w:val="clear" w:color="auto" w:fill="D9D9D9"/>
            <w:tcMar>
              <w:left w:w="58" w:type="dxa"/>
              <w:right w:w="0" w:type="dxa"/>
            </w:tcMar>
          </w:tcPr>
          <w:p w14:paraId="33CD4BF4" w14:textId="77777777" w:rsidR="00B05B39" w:rsidRPr="00645C4B" w:rsidRDefault="00B05B39" w:rsidP="0036785F">
            <w:pPr>
              <w:spacing w:after="0" w:line="220" w:lineRule="atLeast"/>
              <w:ind w:left="140" w:hanging="140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STUDY ROLE:</w:t>
            </w:r>
          </w:p>
          <w:p w14:paraId="65E79D6A" w14:textId="77777777" w:rsidR="00B05B39" w:rsidRPr="00645C4B" w:rsidRDefault="00B05B39" w:rsidP="0036785F">
            <w:pPr>
              <w:spacing w:after="0" w:line="220" w:lineRule="atLeast"/>
              <w:ind w:left="140" w:hanging="90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2917" w:type="pct"/>
            <w:gridSpan w:val="16"/>
            <w:shd w:val="clear" w:color="auto" w:fill="D9D9D9"/>
            <w:noWrap/>
            <w:tcMar>
              <w:left w:w="58" w:type="dxa"/>
              <w:right w:w="0" w:type="dxa"/>
            </w:tcMar>
          </w:tcPr>
          <w:p w14:paraId="018EDA2E" w14:textId="77777777" w:rsidR="00B05B39" w:rsidRPr="00645C4B" w:rsidRDefault="00B05B39" w:rsidP="0036785F">
            <w:pPr>
              <w:spacing w:after="0" w:line="220" w:lineRule="atLeast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SIGNATURE:                                                                                                                          INITIALS:</w:t>
            </w:r>
          </w:p>
          <w:p w14:paraId="6054D50D" w14:textId="77777777" w:rsidR="00B05B39" w:rsidRPr="00645C4B" w:rsidRDefault="00B05B39" w:rsidP="0036785F">
            <w:pPr>
              <w:spacing w:after="0" w:line="220" w:lineRule="atLeast"/>
              <w:ind w:left="87" w:hanging="87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451" w:type="pct"/>
            <w:shd w:val="clear" w:color="auto" w:fill="D9D9D9"/>
            <w:tcMar>
              <w:left w:w="58" w:type="dxa"/>
              <w:right w:w="0" w:type="dxa"/>
            </w:tcMar>
          </w:tcPr>
          <w:p w14:paraId="317E325C" w14:textId="77777777" w:rsidR="00B05B39" w:rsidRPr="00645C4B" w:rsidRDefault="00B05B39" w:rsidP="0036785F">
            <w:pPr>
              <w:spacing w:after="0" w:line="220" w:lineRule="atLeast"/>
              <w:ind w:left="87" w:hanging="87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END DATE:</w:t>
            </w:r>
          </w:p>
          <w:p w14:paraId="515EC22C" w14:textId="77777777" w:rsidR="00B05B39" w:rsidRPr="00645C4B" w:rsidRDefault="00B05B39" w:rsidP="0036785F">
            <w:pPr>
              <w:spacing w:after="0" w:line="220" w:lineRule="atLeast"/>
              <w:ind w:left="129" w:hanging="86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617" w:type="pct"/>
            <w:shd w:val="clear" w:color="auto" w:fill="D9D9D9"/>
          </w:tcPr>
          <w:p w14:paraId="3B4BE827" w14:textId="77777777" w:rsidR="00B05B39" w:rsidRPr="00F5177E" w:rsidRDefault="00B05B39" w:rsidP="0036785F">
            <w:pPr>
              <w:spacing w:after="0" w:line="220" w:lineRule="atLeast"/>
              <w:ind w:left="87" w:hanging="87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</w:tr>
      <w:tr w:rsidR="0036785F" w:rsidRPr="00F5177E" w14:paraId="6A90A409" w14:textId="77777777" w:rsidTr="00ED21CC">
        <w:trPr>
          <w:trHeight w:val="512"/>
          <w:jc w:val="center"/>
        </w:trPr>
        <w:tc>
          <w:tcPr>
            <w:tcW w:w="1015" w:type="pct"/>
            <w:shd w:val="clear" w:color="auto" w:fill="auto"/>
            <w:tcMar>
              <w:left w:w="58" w:type="dxa"/>
              <w:right w:w="0" w:type="dxa"/>
            </w:tcMar>
          </w:tcPr>
          <w:p w14:paraId="677E37E6" w14:textId="77777777" w:rsidR="0036785F" w:rsidRPr="00645C4B" w:rsidRDefault="0036785F" w:rsidP="0036785F">
            <w:pPr>
              <w:spacing w:after="0" w:line="220" w:lineRule="atLeast"/>
              <w:ind w:left="140" w:hanging="140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NAME:</w:t>
            </w:r>
          </w:p>
          <w:p w14:paraId="703354C8" w14:textId="77777777" w:rsidR="0036785F" w:rsidRPr="00645C4B" w:rsidRDefault="0036785F" w:rsidP="0036785F">
            <w:pPr>
              <w:spacing w:after="0" w:line="220" w:lineRule="atLeast"/>
              <w:ind w:left="140" w:hanging="90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178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7C4881E0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530041EB" wp14:editId="4BEDB40E">
                  <wp:extent cx="169902" cy="164592"/>
                  <wp:effectExtent l="0" t="0" r="1905" b="6985"/>
                  <wp:docPr id="113" name="Picture 113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04AB6D15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79215533" wp14:editId="0ECE76BF">
                  <wp:extent cx="169902" cy="164592"/>
                  <wp:effectExtent l="0" t="0" r="1905" b="6985"/>
                  <wp:docPr id="114" name="Picture 114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3F847819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21AE428C" wp14:editId="353BC170">
                  <wp:extent cx="169902" cy="164592"/>
                  <wp:effectExtent l="0" t="0" r="1905" b="6985"/>
                  <wp:docPr id="115" name="Picture 115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58003D22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5078B197" wp14:editId="4141C7C5">
                  <wp:extent cx="169902" cy="164592"/>
                  <wp:effectExtent l="0" t="0" r="1905" b="6985"/>
                  <wp:docPr id="116" name="Picture 116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1C362A54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1399A936" wp14:editId="08FD2B87">
                  <wp:extent cx="169902" cy="164592"/>
                  <wp:effectExtent l="0" t="0" r="1905" b="6985"/>
                  <wp:docPr id="117" name="Picture 117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65029E59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737B8247" wp14:editId="6441CC63">
                  <wp:extent cx="169902" cy="164592"/>
                  <wp:effectExtent l="0" t="0" r="1905" b="6985"/>
                  <wp:docPr id="118" name="Picture 118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3081A143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4B4ACFB3" wp14:editId="100EE8C9">
                  <wp:extent cx="169902" cy="164592"/>
                  <wp:effectExtent l="0" t="0" r="1905" b="6985"/>
                  <wp:docPr id="119" name="Picture 119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78145483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270529EF" wp14:editId="0C26712C">
                  <wp:extent cx="169902" cy="164592"/>
                  <wp:effectExtent l="0" t="0" r="1905" b="6985"/>
                  <wp:docPr id="120" name="Picture 120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3EFB293D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39D05311" wp14:editId="080F81DB">
                  <wp:extent cx="169902" cy="164592"/>
                  <wp:effectExtent l="0" t="0" r="1905" b="6985"/>
                  <wp:docPr id="121" name="Picture 121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4469E88B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55F55765" wp14:editId="4026974E">
                  <wp:extent cx="169902" cy="164592"/>
                  <wp:effectExtent l="0" t="0" r="1905" b="6985"/>
                  <wp:docPr id="122" name="Picture 122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2E0AFF1A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23876E78" wp14:editId="1DA5B0FC">
                  <wp:extent cx="169902" cy="164592"/>
                  <wp:effectExtent l="0" t="0" r="1905" b="6985"/>
                  <wp:docPr id="123" name="Picture 123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76E963C8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788380A5" wp14:editId="67EB369F">
                  <wp:extent cx="169902" cy="164592"/>
                  <wp:effectExtent l="0" t="0" r="1905" b="6985"/>
                  <wp:docPr id="124" name="Picture 124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72A5D99A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459B5531" wp14:editId="73201410">
                  <wp:extent cx="169902" cy="164592"/>
                  <wp:effectExtent l="0" t="0" r="1905" b="6985"/>
                  <wp:docPr id="125" name="Picture 125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" w:type="pct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5F99E327" w14:textId="77777777" w:rsidR="0036785F" w:rsidRPr="00645C4B" w:rsidRDefault="0036785F" w:rsidP="0036785F">
            <w:pPr>
              <w:spacing w:after="0" w:line="220" w:lineRule="atLeast"/>
              <w:jc w:val="center"/>
              <w:rPr>
                <w:rFonts w:ascii="Cambria" w:eastAsia="Times New Roman" w:hAnsi="Cambria" w:cs="Times New Roman"/>
              </w:rPr>
            </w:pPr>
            <w:r w:rsidRPr="00645C4B">
              <w:rPr>
                <w:rFonts w:ascii="Cambria" w:eastAsia="Times New Roman" w:hAnsi="Cambria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30AE8CCB" wp14:editId="335C1FA3">
                  <wp:extent cx="169902" cy="164592"/>
                  <wp:effectExtent l="0" t="0" r="1905" b="6985"/>
                  <wp:docPr id="126" name="Picture 126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" w:type="pct"/>
            <w:shd w:val="clear" w:color="auto" w:fill="auto"/>
            <w:vAlign w:val="center"/>
          </w:tcPr>
          <w:p w14:paraId="2DAC32E6" w14:textId="77777777" w:rsidR="0036785F" w:rsidRPr="00645C4B" w:rsidRDefault="0036785F" w:rsidP="0036785F">
            <w:pPr>
              <w:spacing w:after="0" w:line="220" w:lineRule="atLeast"/>
              <w:jc w:val="center"/>
              <w:rPr>
                <w:rFonts w:ascii="Cambria" w:eastAsia="Times New Roman" w:hAnsi="Cambria" w:cs="Times New Roman"/>
              </w:rPr>
            </w:pPr>
            <w:r w:rsidRPr="00645C4B">
              <w:rPr>
                <w:rFonts w:ascii="Cambria" w:eastAsia="Times New Roman" w:hAnsi="Cambria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70368C86" wp14:editId="77B9E87D">
                  <wp:extent cx="169902" cy="164592"/>
                  <wp:effectExtent l="0" t="0" r="1905" b="6985"/>
                  <wp:docPr id="8" name="Picture 8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" w:type="pct"/>
            <w:shd w:val="clear" w:color="auto" w:fill="auto"/>
            <w:vAlign w:val="center"/>
          </w:tcPr>
          <w:p w14:paraId="42297254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3218EE56" wp14:editId="017C1484">
                  <wp:extent cx="169902" cy="164592"/>
                  <wp:effectExtent l="0" t="0" r="1905" b="6985"/>
                  <wp:docPr id="9" name="Picture 9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1" w:type="pct"/>
            <w:shd w:val="clear" w:color="auto" w:fill="auto"/>
            <w:tcMar>
              <w:left w:w="58" w:type="dxa"/>
              <w:right w:w="0" w:type="dxa"/>
            </w:tcMar>
          </w:tcPr>
          <w:p w14:paraId="4B13D303" w14:textId="77777777" w:rsidR="0036785F" w:rsidRPr="00645C4B" w:rsidRDefault="0036785F" w:rsidP="0036785F">
            <w:pPr>
              <w:spacing w:after="0" w:line="220" w:lineRule="atLeast"/>
              <w:ind w:left="87" w:hanging="87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START DATE:</w:t>
            </w:r>
          </w:p>
        </w:tc>
        <w:tc>
          <w:tcPr>
            <w:tcW w:w="617" w:type="pct"/>
          </w:tcPr>
          <w:p w14:paraId="5292F367" w14:textId="77777777" w:rsidR="0036785F" w:rsidRPr="00F5177E" w:rsidRDefault="0036785F" w:rsidP="0036785F">
            <w:pPr>
              <w:spacing w:after="0" w:line="220" w:lineRule="atLeast"/>
              <w:ind w:left="87" w:hanging="87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</w:tr>
      <w:tr w:rsidR="00B05B39" w:rsidRPr="00F5177E" w14:paraId="0DF8FC58" w14:textId="77777777" w:rsidTr="00ED21CC">
        <w:trPr>
          <w:trHeight w:val="512"/>
          <w:jc w:val="center"/>
        </w:trPr>
        <w:tc>
          <w:tcPr>
            <w:tcW w:w="1015" w:type="pct"/>
            <w:shd w:val="clear" w:color="auto" w:fill="auto"/>
            <w:tcMar>
              <w:left w:w="58" w:type="dxa"/>
              <w:right w:w="0" w:type="dxa"/>
            </w:tcMar>
          </w:tcPr>
          <w:p w14:paraId="49F1E382" w14:textId="77777777" w:rsidR="00B05B39" w:rsidRPr="00645C4B" w:rsidRDefault="00B05B39" w:rsidP="0036785F">
            <w:pPr>
              <w:spacing w:after="0" w:line="220" w:lineRule="atLeast"/>
              <w:ind w:left="140" w:hanging="140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STUDY ROLE:</w:t>
            </w:r>
          </w:p>
          <w:p w14:paraId="5FB1BDD4" w14:textId="77777777" w:rsidR="00B05B39" w:rsidRPr="00645C4B" w:rsidRDefault="00B05B39" w:rsidP="0036785F">
            <w:pPr>
              <w:spacing w:after="0" w:line="220" w:lineRule="atLeast"/>
              <w:ind w:left="140" w:hanging="90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2917" w:type="pct"/>
            <w:gridSpan w:val="16"/>
            <w:shd w:val="clear" w:color="auto" w:fill="auto"/>
            <w:noWrap/>
            <w:tcMar>
              <w:left w:w="58" w:type="dxa"/>
              <w:right w:w="0" w:type="dxa"/>
            </w:tcMar>
          </w:tcPr>
          <w:p w14:paraId="40CC526B" w14:textId="77777777" w:rsidR="00B05B39" w:rsidRPr="00645C4B" w:rsidRDefault="00B05B39" w:rsidP="0036785F">
            <w:pPr>
              <w:spacing w:after="0" w:line="220" w:lineRule="atLeast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SIGNATURE:                                                                                                                          INITIALS:</w:t>
            </w:r>
          </w:p>
          <w:p w14:paraId="7982BBFE" w14:textId="77777777" w:rsidR="00B05B39" w:rsidRPr="00645C4B" w:rsidRDefault="00B05B39" w:rsidP="0036785F">
            <w:pPr>
              <w:spacing w:after="0" w:line="220" w:lineRule="atLeast"/>
              <w:ind w:left="87" w:hanging="87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451" w:type="pct"/>
            <w:shd w:val="clear" w:color="auto" w:fill="auto"/>
            <w:tcMar>
              <w:left w:w="58" w:type="dxa"/>
              <w:right w:w="0" w:type="dxa"/>
            </w:tcMar>
          </w:tcPr>
          <w:p w14:paraId="2772F969" w14:textId="77777777" w:rsidR="00B05B39" w:rsidRPr="00645C4B" w:rsidRDefault="00B05B39" w:rsidP="0036785F">
            <w:pPr>
              <w:spacing w:after="0" w:line="220" w:lineRule="atLeast"/>
              <w:ind w:left="87" w:hanging="87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END DATE:</w:t>
            </w:r>
          </w:p>
          <w:p w14:paraId="00D6E79F" w14:textId="77777777" w:rsidR="00B05B39" w:rsidRPr="00645C4B" w:rsidRDefault="00B05B39" w:rsidP="0036785F">
            <w:pPr>
              <w:spacing w:after="0" w:line="220" w:lineRule="atLeast"/>
              <w:ind w:left="129" w:hanging="86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617" w:type="pct"/>
          </w:tcPr>
          <w:p w14:paraId="4F807443" w14:textId="77777777" w:rsidR="00B05B39" w:rsidRPr="00F5177E" w:rsidRDefault="00B05B39" w:rsidP="0036785F">
            <w:pPr>
              <w:spacing w:after="0" w:line="220" w:lineRule="atLeast"/>
              <w:ind w:left="87" w:hanging="87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</w:tr>
      <w:tr w:rsidR="00ED21CC" w:rsidRPr="00F5177E" w14:paraId="087D5EA7" w14:textId="77777777" w:rsidTr="00ED21CC">
        <w:trPr>
          <w:trHeight w:val="557"/>
          <w:jc w:val="center"/>
        </w:trPr>
        <w:tc>
          <w:tcPr>
            <w:tcW w:w="1015" w:type="pct"/>
            <w:shd w:val="clear" w:color="auto" w:fill="D9D9D9"/>
            <w:tcMar>
              <w:left w:w="58" w:type="dxa"/>
              <w:right w:w="0" w:type="dxa"/>
            </w:tcMar>
          </w:tcPr>
          <w:p w14:paraId="23F57E48" w14:textId="77777777" w:rsidR="0036785F" w:rsidRPr="00645C4B" w:rsidRDefault="0036785F" w:rsidP="0036785F">
            <w:pPr>
              <w:spacing w:after="0" w:line="220" w:lineRule="atLeast"/>
              <w:ind w:left="140" w:hanging="140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NAME:</w:t>
            </w:r>
          </w:p>
          <w:p w14:paraId="1BFA607B" w14:textId="77777777" w:rsidR="0036785F" w:rsidRPr="00645C4B" w:rsidRDefault="0036785F" w:rsidP="0036785F">
            <w:pPr>
              <w:spacing w:after="0" w:line="220" w:lineRule="atLeast"/>
              <w:ind w:left="140" w:hanging="90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178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6F541DBB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4AABB713" wp14:editId="389B3D8D">
                  <wp:extent cx="169902" cy="164592"/>
                  <wp:effectExtent l="0" t="0" r="1905" b="6985"/>
                  <wp:docPr id="127" name="Picture 127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090580FA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36952869" wp14:editId="133C03FD">
                  <wp:extent cx="169902" cy="164592"/>
                  <wp:effectExtent l="0" t="0" r="1905" b="6985"/>
                  <wp:docPr id="128" name="Picture 128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3331BBFB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0071AB19" wp14:editId="23BD9BAD">
                  <wp:extent cx="169902" cy="164592"/>
                  <wp:effectExtent l="0" t="0" r="1905" b="6985"/>
                  <wp:docPr id="129" name="Picture 129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160558C3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3C09FB2A" wp14:editId="65F54BE4">
                  <wp:extent cx="169902" cy="164592"/>
                  <wp:effectExtent l="0" t="0" r="1905" b="6985"/>
                  <wp:docPr id="130" name="Picture 130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662AFCBD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0E6D52E2" wp14:editId="13114E8B">
                  <wp:extent cx="169902" cy="164592"/>
                  <wp:effectExtent l="0" t="0" r="1905" b="6985"/>
                  <wp:docPr id="131" name="Picture 131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1A2EDEF1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19FEE4F1" wp14:editId="62A1BF1A">
                  <wp:extent cx="169902" cy="164592"/>
                  <wp:effectExtent l="0" t="0" r="1905" b="6985"/>
                  <wp:docPr id="132" name="Picture 132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132B75D5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722D2235" wp14:editId="48863C52">
                  <wp:extent cx="169902" cy="164592"/>
                  <wp:effectExtent l="0" t="0" r="1905" b="6985"/>
                  <wp:docPr id="133" name="Picture 133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05541B4A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60C4F35F" wp14:editId="7EB97EB1">
                  <wp:extent cx="169902" cy="164592"/>
                  <wp:effectExtent l="0" t="0" r="1905" b="6985"/>
                  <wp:docPr id="134" name="Picture 134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06A78E20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2D3E3DD2" wp14:editId="47D65BF5">
                  <wp:extent cx="169902" cy="164592"/>
                  <wp:effectExtent l="0" t="0" r="1905" b="6985"/>
                  <wp:docPr id="135" name="Picture 135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6504037E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0592A877" wp14:editId="66558444">
                  <wp:extent cx="169902" cy="164592"/>
                  <wp:effectExtent l="0" t="0" r="1905" b="6985"/>
                  <wp:docPr id="136" name="Picture 136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6606D682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79C016E4" wp14:editId="593B2223">
                  <wp:extent cx="169902" cy="164592"/>
                  <wp:effectExtent l="0" t="0" r="1905" b="6985"/>
                  <wp:docPr id="137" name="Picture 137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2F601BFC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4C99758D" wp14:editId="363F7E16">
                  <wp:extent cx="169902" cy="164592"/>
                  <wp:effectExtent l="0" t="0" r="1905" b="6985"/>
                  <wp:docPr id="138" name="Picture 138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151E5576" w14:textId="77777777" w:rsidR="0036785F" w:rsidRPr="00F5177E" w:rsidRDefault="0036785F" w:rsidP="0036785F">
            <w:pPr>
              <w:spacing w:after="0" w:line="220" w:lineRule="atLeast"/>
              <w:jc w:val="center"/>
              <w:rPr>
                <w:rFonts w:ascii="Calibri" w:eastAsia="Times New Roman" w:hAnsi="Calibri" w:cs="Times New Roman"/>
              </w:rPr>
            </w:pPr>
            <w:r w:rsidRPr="00F5177E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3CD4DFFE" wp14:editId="4DA1F07C">
                  <wp:extent cx="169902" cy="164592"/>
                  <wp:effectExtent l="0" t="0" r="1905" b="6985"/>
                  <wp:docPr id="139" name="Picture 139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" w:type="pct"/>
            <w:shd w:val="clear" w:color="auto" w:fill="D9D9D9"/>
            <w:noWrap/>
            <w:tcMar>
              <w:left w:w="0" w:type="dxa"/>
              <w:right w:w="0" w:type="dxa"/>
            </w:tcMar>
            <w:vAlign w:val="center"/>
          </w:tcPr>
          <w:p w14:paraId="47C14B36" w14:textId="77777777" w:rsidR="0036785F" w:rsidRPr="00645C4B" w:rsidRDefault="0036785F" w:rsidP="0036785F">
            <w:pPr>
              <w:spacing w:after="0" w:line="220" w:lineRule="atLeast"/>
              <w:jc w:val="center"/>
              <w:rPr>
                <w:rFonts w:ascii="Cambria" w:eastAsia="Times New Roman" w:hAnsi="Cambria" w:cs="Times New Roman"/>
              </w:rPr>
            </w:pPr>
            <w:r w:rsidRPr="00645C4B">
              <w:rPr>
                <w:rFonts w:ascii="Cambria" w:eastAsia="Times New Roman" w:hAnsi="Cambria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58939D63" wp14:editId="3209BEB9">
                  <wp:extent cx="169902" cy="164592"/>
                  <wp:effectExtent l="0" t="0" r="1905" b="6985"/>
                  <wp:docPr id="140" name="Picture 140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" w:type="pct"/>
            <w:shd w:val="clear" w:color="auto" w:fill="D9D9D9"/>
            <w:vAlign w:val="center"/>
          </w:tcPr>
          <w:p w14:paraId="5D6F2B0F" w14:textId="77777777" w:rsidR="0036785F" w:rsidRPr="00645C4B" w:rsidRDefault="00B05B39" w:rsidP="0036785F">
            <w:pPr>
              <w:spacing w:after="0" w:line="220" w:lineRule="atLeast"/>
              <w:jc w:val="center"/>
              <w:rPr>
                <w:rFonts w:ascii="Cambria" w:eastAsia="Times New Roman" w:hAnsi="Cambria" w:cs="Times New Roman"/>
              </w:rPr>
            </w:pPr>
            <w:r w:rsidRPr="00645C4B">
              <w:rPr>
                <w:rFonts w:ascii="Cambria" w:eastAsia="Times New Roman" w:hAnsi="Cambria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3AE69E4B" wp14:editId="3C5369FB">
                  <wp:extent cx="169902" cy="164592"/>
                  <wp:effectExtent l="0" t="0" r="1905" b="6985"/>
                  <wp:docPr id="13" name="Picture 13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" w:type="pct"/>
            <w:shd w:val="clear" w:color="auto" w:fill="D9D9D9"/>
            <w:vAlign w:val="center"/>
          </w:tcPr>
          <w:p w14:paraId="0CD3D37E" w14:textId="77777777" w:rsidR="00B05B39" w:rsidRPr="00F5177E" w:rsidRDefault="00B05B39" w:rsidP="00B05B39">
            <w:pPr>
              <w:spacing w:after="0" w:line="220" w:lineRule="atLeast"/>
              <w:ind w:left="87" w:hanging="87"/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05B39">
              <w:rPr>
                <w:rFonts w:ascii="Calibri" w:eastAsia="Times New Roman" w:hAnsi="Calibri" w:cs="Times New Roman"/>
                <w:noProof/>
                <w:position w:val="-2"/>
                <w:sz w:val="18"/>
                <w:szCs w:val="20"/>
              </w:rPr>
              <w:drawing>
                <wp:inline distT="0" distB="0" distL="0" distR="0" wp14:anchorId="671587A4" wp14:editId="40018707">
                  <wp:extent cx="169902" cy="164592"/>
                  <wp:effectExtent l="0" t="0" r="1905" b="6985"/>
                  <wp:docPr id="15" name="Picture 15" descr="Check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_Checkbox_50perc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0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1" w:type="pct"/>
            <w:shd w:val="clear" w:color="auto" w:fill="D9D9D9"/>
            <w:tcMar>
              <w:left w:w="58" w:type="dxa"/>
              <w:right w:w="0" w:type="dxa"/>
            </w:tcMar>
          </w:tcPr>
          <w:p w14:paraId="3565319C" w14:textId="77777777" w:rsidR="0036785F" w:rsidRPr="00645C4B" w:rsidRDefault="0036785F" w:rsidP="0036785F">
            <w:pPr>
              <w:spacing w:after="0" w:line="220" w:lineRule="atLeast"/>
              <w:ind w:left="87" w:hanging="87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START DATE:</w:t>
            </w:r>
          </w:p>
        </w:tc>
        <w:tc>
          <w:tcPr>
            <w:tcW w:w="617" w:type="pct"/>
            <w:shd w:val="clear" w:color="auto" w:fill="D9D9D9"/>
          </w:tcPr>
          <w:p w14:paraId="062D074A" w14:textId="77777777" w:rsidR="0036785F" w:rsidRPr="00F5177E" w:rsidRDefault="0036785F" w:rsidP="0036785F">
            <w:pPr>
              <w:spacing w:after="0" w:line="220" w:lineRule="atLeast"/>
              <w:ind w:left="87" w:hanging="87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</w:tr>
      <w:tr w:rsidR="00B05B39" w:rsidRPr="00F5177E" w14:paraId="22DE6237" w14:textId="77777777" w:rsidTr="00ED21CC">
        <w:trPr>
          <w:trHeight w:val="512"/>
          <w:jc w:val="center"/>
        </w:trPr>
        <w:tc>
          <w:tcPr>
            <w:tcW w:w="1015" w:type="pct"/>
            <w:shd w:val="clear" w:color="auto" w:fill="D9D9D9"/>
            <w:tcMar>
              <w:left w:w="58" w:type="dxa"/>
              <w:right w:w="0" w:type="dxa"/>
            </w:tcMar>
          </w:tcPr>
          <w:p w14:paraId="4CA4EC0F" w14:textId="77777777" w:rsidR="00B05B39" w:rsidRPr="00645C4B" w:rsidRDefault="00B05B39" w:rsidP="0036785F">
            <w:pPr>
              <w:spacing w:after="0" w:line="220" w:lineRule="atLeast"/>
              <w:ind w:left="140" w:hanging="140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STUDY ROLE:</w:t>
            </w:r>
          </w:p>
          <w:p w14:paraId="6E00C88C" w14:textId="77777777" w:rsidR="00B05B39" w:rsidRPr="00645C4B" w:rsidRDefault="00B05B39" w:rsidP="0036785F">
            <w:pPr>
              <w:spacing w:after="0" w:line="220" w:lineRule="atLeast"/>
              <w:ind w:left="140" w:hanging="90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2917" w:type="pct"/>
            <w:gridSpan w:val="16"/>
            <w:shd w:val="clear" w:color="auto" w:fill="D9D9D9"/>
            <w:noWrap/>
            <w:tcMar>
              <w:left w:w="58" w:type="dxa"/>
              <w:right w:w="0" w:type="dxa"/>
            </w:tcMar>
          </w:tcPr>
          <w:p w14:paraId="2F1A9F8B" w14:textId="77777777" w:rsidR="00B05B39" w:rsidRPr="00645C4B" w:rsidRDefault="00B05B39" w:rsidP="0036785F">
            <w:pPr>
              <w:spacing w:after="0" w:line="220" w:lineRule="atLeast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SIGNATURE:                                                                                                                          INITIALS:</w:t>
            </w:r>
          </w:p>
          <w:p w14:paraId="2B675490" w14:textId="77777777" w:rsidR="00B05B39" w:rsidRPr="00645C4B" w:rsidRDefault="00B05B39" w:rsidP="0036785F">
            <w:pPr>
              <w:spacing w:after="0" w:line="220" w:lineRule="atLeast"/>
              <w:ind w:left="87" w:hanging="87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451" w:type="pct"/>
            <w:shd w:val="clear" w:color="auto" w:fill="D9D9D9"/>
            <w:tcMar>
              <w:left w:w="58" w:type="dxa"/>
              <w:right w:w="0" w:type="dxa"/>
            </w:tcMar>
          </w:tcPr>
          <w:p w14:paraId="3623F393" w14:textId="77777777" w:rsidR="00B05B39" w:rsidRPr="00645C4B" w:rsidRDefault="00B05B39" w:rsidP="0036785F">
            <w:pPr>
              <w:spacing w:after="0" w:line="220" w:lineRule="atLeast"/>
              <w:ind w:left="87" w:hanging="87"/>
              <w:rPr>
                <w:rFonts w:ascii="Cambria" w:eastAsia="Times New Roman" w:hAnsi="Cambria" w:cs="Times New Roman"/>
                <w:sz w:val="18"/>
                <w:szCs w:val="18"/>
              </w:rPr>
            </w:pPr>
            <w:r w:rsidRPr="00645C4B">
              <w:rPr>
                <w:rFonts w:ascii="Cambria" w:eastAsia="Times New Roman" w:hAnsi="Cambria" w:cs="Times New Roman"/>
                <w:sz w:val="18"/>
                <w:szCs w:val="18"/>
              </w:rPr>
              <w:t>END DATE:</w:t>
            </w:r>
          </w:p>
          <w:p w14:paraId="1C443163" w14:textId="77777777" w:rsidR="00B05B39" w:rsidRPr="00645C4B" w:rsidRDefault="00B05B39" w:rsidP="0036785F">
            <w:pPr>
              <w:spacing w:after="0" w:line="220" w:lineRule="atLeast"/>
              <w:ind w:left="129" w:hanging="86"/>
              <w:rPr>
                <w:rFonts w:ascii="Cambria" w:eastAsia="Times New Roman" w:hAnsi="Cambria" w:cs="Times New Roman"/>
                <w:sz w:val="18"/>
                <w:szCs w:val="18"/>
              </w:rPr>
            </w:pPr>
          </w:p>
        </w:tc>
        <w:tc>
          <w:tcPr>
            <w:tcW w:w="617" w:type="pct"/>
            <w:shd w:val="clear" w:color="auto" w:fill="D9D9D9"/>
          </w:tcPr>
          <w:p w14:paraId="7F27546A" w14:textId="77777777" w:rsidR="00B05B39" w:rsidRPr="00F5177E" w:rsidRDefault="00B05B39" w:rsidP="0036785F">
            <w:pPr>
              <w:spacing w:after="0" w:line="220" w:lineRule="atLeast"/>
              <w:ind w:left="87" w:hanging="87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</w:tr>
    </w:tbl>
    <w:p w14:paraId="486AADA0" w14:textId="0023EE2C" w:rsidR="00F5177E" w:rsidRPr="008E0486" w:rsidRDefault="00F5177E" w:rsidP="00F5177E">
      <w:pPr>
        <w:pStyle w:val="Header"/>
        <w:tabs>
          <w:tab w:val="left" w:pos="6840"/>
          <w:tab w:val="left" w:pos="7920"/>
          <w:tab w:val="left" w:pos="8640"/>
        </w:tabs>
        <w:spacing w:before="80"/>
        <w:rPr>
          <w:rFonts w:ascii="Cambria" w:hAnsi="Cambria"/>
          <w:sz w:val="18"/>
          <w:szCs w:val="22"/>
        </w:rPr>
      </w:pPr>
      <w:r w:rsidRPr="008E0486">
        <w:rPr>
          <w:rFonts w:ascii="Cambria" w:hAnsi="Cambria"/>
          <w:sz w:val="18"/>
          <w:szCs w:val="22"/>
        </w:rPr>
        <w:t xml:space="preserve">I certify that the above individuals are appropriately trained, have read the </w:t>
      </w:r>
      <w:r w:rsidR="00ED0136">
        <w:rPr>
          <w:rFonts w:ascii="Cambria" w:hAnsi="Cambria"/>
          <w:sz w:val="18"/>
          <w:szCs w:val="22"/>
        </w:rPr>
        <w:t>protocol</w:t>
      </w:r>
      <w:r w:rsidRPr="008E0486">
        <w:rPr>
          <w:rFonts w:ascii="Cambria" w:hAnsi="Cambria"/>
          <w:sz w:val="18"/>
          <w:szCs w:val="22"/>
        </w:rPr>
        <w:t>, and are authorized to perform the above study-related tasks/procedures. Although I have delegated significant trial-related duties, as the principal investigator, I still maintain full responsibility for the overall conduct of this trial.</w:t>
      </w:r>
    </w:p>
    <w:p w14:paraId="3F939E34" w14:textId="77777777" w:rsidR="00F5177E" w:rsidRDefault="00F5177E" w:rsidP="00F5177E">
      <w:pPr>
        <w:pStyle w:val="Header"/>
        <w:tabs>
          <w:tab w:val="left" w:pos="6840"/>
          <w:tab w:val="left" w:pos="7920"/>
          <w:tab w:val="left" w:pos="8640"/>
        </w:tabs>
        <w:rPr>
          <w:rFonts w:ascii="Cambria" w:hAnsi="Cambria"/>
          <w:b/>
          <w:sz w:val="24"/>
          <w:szCs w:val="22"/>
        </w:rPr>
      </w:pPr>
    </w:p>
    <w:p w14:paraId="4A933959" w14:textId="4C03B355" w:rsidR="00AB6985" w:rsidRPr="00242ADD" w:rsidRDefault="00ED0136" w:rsidP="00242ADD">
      <w:pPr>
        <w:pStyle w:val="Header"/>
        <w:tabs>
          <w:tab w:val="left" w:pos="6840"/>
          <w:tab w:val="left" w:pos="7920"/>
          <w:tab w:val="left" w:pos="8640"/>
        </w:tabs>
        <w:rPr>
          <w:rFonts w:ascii="Cambria" w:hAnsi="Cambria"/>
          <w:sz w:val="24"/>
          <w:szCs w:val="22"/>
        </w:rPr>
      </w:pPr>
      <w:r>
        <w:rPr>
          <w:rFonts w:ascii="Cambria" w:hAnsi="Cambria"/>
          <w:b/>
          <w:sz w:val="24"/>
          <w:szCs w:val="22"/>
        </w:rPr>
        <w:t>Principal</w:t>
      </w:r>
      <w:r w:rsidR="00F5177E" w:rsidRPr="00F5177E">
        <w:rPr>
          <w:rFonts w:ascii="Cambria" w:hAnsi="Cambria"/>
          <w:b/>
          <w:sz w:val="24"/>
          <w:szCs w:val="22"/>
        </w:rPr>
        <w:t xml:space="preserve"> Investigator</w:t>
      </w:r>
      <w:r w:rsidR="00F5177E">
        <w:rPr>
          <w:rFonts w:ascii="Cambria" w:hAnsi="Cambria"/>
          <w:b/>
          <w:sz w:val="24"/>
          <w:szCs w:val="22"/>
        </w:rPr>
        <w:t xml:space="preserve"> (sign &amp; date) </w:t>
      </w:r>
      <w:r w:rsidR="00F5177E" w:rsidRPr="00F5177E">
        <w:rPr>
          <w:rFonts w:ascii="Cambria" w:hAnsi="Cambria"/>
          <w:b/>
          <w:sz w:val="24"/>
          <w:szCs w:val="22"/>
        </w:rPr>
        <w:t>start of study:</w:t>
      </w:r>
      <w:r w:rsidR="00F5177E">
        <w:rPr>
          <w:rFonts w:ascii="Cambria" w:hAnsi="Cambria"/>
          <w:sz w:val="24"/>
          <w:szCs w:val="22"/>
        </w:rPr>
        <w:t xml:space="preserve"> __________________________________________</w:t>
      </w:r>
      <w:r w:rsidR="00F5177E">
        <w:rPr>
          <w:rFonts w:ascii="Cambria" w:hAnsi="Cambria"/>
          <w:b/>
          <w:sz w:val="24"/>
          <w:szCs w:val="22"/>
        </w:rPr>
        <w:t xml:space="preserve"> /</w:t>
      </w:r>
      <w:r w:rsidR="00F5177E" w:rsidRPr="00F5177E">
        <w:rPr>
          <w:rFonts w:ascii="Cambria" w:hAnsi="Cambria"/>
          <w:b/>
          <w:sz w:val="24"/>
          <w:szCs w:val="22"/>
        </w:rPr>
        <w:t>end of study:</w:t>
      </w:r>
      <w:r w:rsidR="00F5177E">
        <w:rPr>
          <w:rFonts w:ascii="Cambria" w:hAnsi="Cambria"/>
          <w:sz w:val="24"/>
          <w:szCs w:val="22"/>
        </w:rPr>
        <w:t xml:space="preserve"> _______________________________________</w:t>
      </w:r>
    </w:p>
    <w:sectPr w:rsidR="00AB6985" w:rsidRPr="00242ADD" w:rsidSect="00463AF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270" w:right="720" w:bottom="720" w:left="720" w:header="39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8CB31" w14:textId="77777777" w:rsidR="00F5177E" w:rsidRDefault="00F5177E" w:rsidP="00F5177E">
      <w:pPr>
        <w:spacing w:after="0" w:line="240" w:lineRule="auto"/>
      </w:pPr>
      <w:r>
        <w:separator/>
      </w:r>
    </w:p>
  </w:endnote>
  <w:endnote w:type="continuationSeparator" w:id="0">
    <w:p w14:paraId="6E9B69A0" w14:textId="77777777" w:rsidR="00F5177E" w:rsidRDefault="00F5177E" w:rsidP="00F517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88663" w14:textId="77777777" w:rsidR="004C2683" w:rsidRDefault="004C26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EE626" w14:textId="193C8E81" w:rsidR="008E0486" w:rsidRPr="008E0486" w:rsidRDefault="008E0486" w:rsidP="0034324B">
    <w:pPr>
      <w:pStyle w:val="Footer"/>
      <w:rPr>
        <w:rFonts w:asciiTheme="majorHAnsi" w:hAnsiTheme="majorHAnsi"/>
        <w:sz w:val="18"/>
      </w:rPr>
    </w:pPr>
    <w:r w:rsidRPr="008E0486">
      <w:rPr>
        <w:rFonts w:asciiTheme="majorHAnsi" w:hAnsiTheme="majorHAnsi"/>
        <w:sz w:val="18"/>
      </w:rPr>
      <w:t>Page __</w:t>
    </w:r>
    <w:r>
      <w:rPr>
        <w:rFonts w:asciiTheme="majorHAnsi" w:hAnsiTheme="majorHAnsi"/>
        <w:sz w:val="18"/>
      </w:rPr>
      <w:t>__</w:t>
    </w:r>
    <w:r w:rsidRPr="008E0486">
      <w:rPr>
        <w:rFonts w:asciiTheme="majorHAnsi" w:hAnsiTheme="majorHAnsi"/>
        <w:sz w:val="18"/>
      </w:rPr>
      <w:t>__ of ___</w:t>
    </w:r>
    <w:r>
      <w:rPr>
        <w:rFonts w:asciiTheme="majorHAnsi" w:hAnsiTheme="majorHAnsi"/>
        <w:sz w:val="18"/>
      </w:rPr>
      <w:t>__</w:t>
    </w:r>
    <w:r w:rsidRPr="008E0486">
      <w:rPr>
        <w:rFonts w:asciiTheme="majorHAnsi" w:hAnsiTheme="majorHAnsi"/>
        <w:sz w:val="18"/>
      </w:rPr>
      <w:t>__</w:t>
    </w:r>
    <w:r w:rsidR="00D46649">
      <w:rPr>
        <w:rFonts w:asciiTheme="majorHAnsi" w:hAnsiTheme="majorHAnsi"/>
        <w:sz w:val="18"/>
      </w:rPr>
      <w:tab/>
    </w:r>
    <w:r w:rsidR="00D46649">
      <w:rPr>
        <w:rFonts w:asciiTheme="majorHAnsi" w:hAnsiTheme="majorHAnsi"/>
        <w:sz w:val="18"/>
      </w:rPr>
      <w:tab/>
    </w:r>
    <w:r w:rsidR="00D46649">
      <w:rPr>
        <w:rFonts w:asciiTheme="majorHAnsi" w:hAnsiTheme="majorHAnsi"/>
        <w:sz w:val="18"/>
      </w:rPr>
      <w:tab/>
    </w:r>
    <w:r w:rsidR="00D46649">
      <w:rPr>
        <w:rFonts w:asciiTheme="majorHAnsi" w:hAnsiTheme="majorHAnsi"/>
        <w:sz w:val="18"/>
      </w:rPr>
      <w:tab/>
    </w:r>
    <w:r w:rsidR="00D46649">
      <w:rPr>
        <w:rFonts w:asciiTheme="majorHAnsi" w:hAnsiTheme="majorHAnsi"/>
        <w:sz w:val="18"/>
      </w:rPr>
      <w:tab/>
    </w:r>
    <w:r w:rsidR="001E039C">
      <w:rPr>
        <w:rFonts w:asciiTheme="majorHAnsi" w:hAnsiTheme="majorHAnsi"/>
        <w:sz w:val="18"/>
      </w:rPr>
      <w:t xml:space="preserve">Effective </w:t>
    </w:r>
    <w:r w:rsidR="00770C9F">
      <w:rPr>
        <w:rFonts w:asciiTheme="majorHAnsi" w:hAnsiTheme="majorHAnsi"/>
        <w:sz w:val="18"/>
      </w:rPr>
      <w:t xml:space="preserve">Date: </w:t>
    </w:r>
    <w:r w:rsidR="0010438E" w:rsidRPr="0010438E">
      <w:rPr>
        <w:rFonts w:asciiTheme="majorHAnsi" w:hAnsiTheme="majorHAnsi"/>
        <w:bCs/>
        <w:sz w:val="18"/>
        <w:szCs w:val="18"/>
      </w:rPr>
      <w:t>16-DEC-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87944" w14:textId="77777777" w:rsidR="004C2683" w:rsidRDefault="004C26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A453C" w14:textId="77777777" w:rsidR="00F5177E" w:rsidRDefault="00F5177E" w:rsidP="00F5177E">
      <w:pPr>
        <w:spacing w:after="0" w:line="240" w:lineRule="auto"/>
      </w:pPr>
      <w:r>
        <w:separator/>
      </w:r>
    </w:p>
  </w:footnote>
  <w:footnote w:type="continuationSeparator" w:id="0">
    <w:p w14:paraId="5CC5FAD1" w14:textId="77777777" w:rsidR="00F5177E" w:rsidRDefault="00F5177E" w:rsidP="00F517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68D7B" w14:textId="77777777" w:rsidR="004C2683" w:rsidRDefault="004C26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0FE67" w14:textId="09089413" w:rsidR="0035009A" w:rsidRPr="0034324B" w:rsidRDefault="0035377C" w:rsidP="0035009A">
    <w:pPr>
      <w:pStyle w:val="Header"/>
      <w:rPr>
        <w:rFonts w:ascii="Cambria" w:hAnsi="Cambria"/>
      </w:rPr>
    </w:pPr>
    <w:r>
      <w:rPr>
        <w:rFonts w:ascii="Cambria" w:hAnsi="Cambria"/>
      </w:rPr>
      <w:t>OSUWMC COM-</w:t>
    </w:r>
    <w:r w:rsidR="00A7555F">
      <w:rPr>
        <w:rFonts w:ascii="Cambria" w:hAnsi="Cambria"/>
      </w:rPr>
      <w:t xml:space="preserve">CCRM </w:t>
    </w:r>
    <w:r w:rsidR="0035009A" w:rsidRPr="0034324B">
      <w:rPr>
        <w:rFonts w:ascii="Cambria" w:hAnsi="Cambria"/>
      </w:rPr>
      <w:t>SOP-02</w:t>
    </w:r>
    <w:r w:rsidR="0035009A" w:rsidRPr="0034324B">
      <w:rPr>
        <w:rFonts w:ascii="Cambria" w:hAnsi="Cambria"/>
      </w:rPr>
      <w:tab/>
    </w:r>
    <w:r w:rsidR="0035009A" w:rsidRPr="0034324B">
      <w:rPr>
        <w:rFonts w:ascii="Cambria" w:hAnsi="Cambria"/>
      </w:rPr>
      <w:tab/>
    </w:r>
  </w:p>
  <w:p w14:paraId="7E6CA090" w14:textId="06025C1F" w:rsidR="0035009A" w:rsidRPr="0034324B" w:rsidRDefault="00F67416" w:rsidP="0035009A">
    <w:pPr>
      <w:pStyle w:val="Header"/>
      <w:rPr>
        <w:rFonts w:ascii="Cambria" w:hAnsi="Cambria"/>
      </w:rPr>
    </w:pPr>
    <w:r>
      <w:rPr>
        <w:rFonts w:ascii="Cambria" w:hAnsi="Cambria"/>
      </w:rPr>
      <w:t>Delegation of Responsibilities</w:t>
    </w:r>
  </w:p>
  <w:p w14:paraId="7B8887A7" w14:textId="263A2126" w:rsidR="0035009A" w:rsidRPr="0034324B" w:rsidRDefault="0035009A" w:rsidP="0035009A">
    <w:pPr>
      <w:pStyle w:val="Header"/>
      <w:rPr>
        <w:rFonts w:ascii="Cambria" w:hAnsi="Cambria"/>
      </w:rPr>
    </w:pPr>
    <w:r w:rsidRPr="0034324B">
      <w:rPr>
        <w:rFonts w:ascii="Cambria" w:hAnsi="Cambria"/>
      </w:rPr>
      <w:t>Attachment 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2BCD0" w14:textId="77777777" w:rsidR="004C2683" w:rsidRDefault="004C26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a3NDUzMzY1sDRX0lEKTi0uzszPAykwrAUAAnro6iwAAAA="/>
  </w:docVars>
  <w:rsids>
    <w:rsidRoot w:val="00F5177E"/>
    <w:rsid w:val="0010438E"/>
    <w:rsid w:val="001E039C"/>
    <w:rsid w:val="00242ADD"/>
    <w:rsid w:val="002656EF"/>
    <w:rsid w:val="002B06B1"/>
    <w:rsid w:val="0034324B"/>
    <w:rsid w:val="0035009A"/>
    <w:rsid w:val="0035377C"/>
    <w:rsid w:val="0036785F"/>
    <w:rsid w:val="003D3622"/>
    <w:rsid w:val="00463AF3"/>
    <w:rsid w:val="004C2683"/>
    <w:rsid w:val="004C7023"/>
    <w:rsid w:val="004F5321"/>
    <w:rsid w:val="00542330"/>
    <w:rsid w:val="00615381"/>
    <w:rsid w:val="006437DF"/>
    <w:rsid w:val="00645C4B"/>
    <w:rsid w:val="006505EA"/>
    <w:rsid w:val="00666AC4"/>
    <w:rsid w:val="0068763B"/>
    <w:rsid w:val="00770C9F"/>
    <w:rsid w:val="0089190D"/>
    <w:rsid w:val="008E0486"/>
    <w:rsid w:val="00956115"/>
    <w:rsid w:val="009F5BB1"/>
    <w:rsid w:val="00A37AFF"/>
    <w:rsid w:val="00A7555F"/>
    <w:rsid w:val="00A97C93"/>
    <w:rsid w:val="00AB6985"/>
    <w:rsid w:val="00B05B39"/>
    <w:rsid w:val="00B11CC6"/>
    <w:rsid w:val="00B26251"/>
    <w:rsid w:val="00B41ADB"/>
    <w:rsid w:val="00B53FA5"/>
    <w:rsid w:val="00BC3978"/>
    <w:rsid w:val="00D43115"/>
    <w:rsid w:val="00D46649"/>
    <w:rsid w:val="00ED0136"/>
    <w:rsid w:val="00ED21CC"/>
    <w:rsid w:val="00F5177E"/>
    <w:rsid w:val="00F67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229E53BA"/>
  <w15:docId w15:val="{04D83405-833F-43DF-896A-DEDA5FF7F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5177E"/>
    <w:pPr>
      <w:spacing w:after="0" w:line="240" w:lineRule="atLeast"/>
    </w:pPr>
    <w:rPr>
      <w:rFonts w:eastAsia="Times New Roman" w:cs="Times New Roman"/>
      <w:sz w:val="16"/>
      <w:szCs w:val="20"/>
    </w:rPr>
  </w:style>
  <w:style w:type="character" w:customStyle="1" w:styleId="HeaderChar">
    <w:name w:val="Header Char"/>
    <w:basedOn w:val="DefaultParagraphFont"/>
    <w:link w:val="Header"/>
    <w:rsid w:val="00F5177E"/>
    <w:rPr>
      <w:rFonts w:eastAsia="Times New Roman" w:cs="Times New Roman"/>
      <w:sz w:val="16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7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77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C39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39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39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39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3978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50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009A"/>
  </w:style>
  <w:style w:type="table" w:styleId="TableGrid">
    <w:name w:val="Table Grid"/>
    <w:basedOn w:val="TableNormal"/>
    <w:uiPriority w:val="59"/>
    <w:rsid w:val="003500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C268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3657EA-A480-4E07-BF2D-A4BCF059D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ght, Michelle</dc:creator>
  <cp:lastModifiedBy>Hafer, Lisa</cp:lastModifiedBy>
  <cp:revision>13</cp:revision>
  <dcterms:created xsi:type="dcterms:W3CDTF">2017-06-19T20:02:00Z</dcterms:created>
  <dcterms:modified xsi:type="dcterms:W3CDTF">2022-10-25T16:17:00Z</dcterms:modified>
</cp:coreProperties>
</file>